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6BD4" w:rsidRPr="00A45E5A" w:rsidRDefault="003B6BD4" w:rsidP="003B6BD4">
      <w:pPr>
        <w:jc w:val="center"/>
        <w:rPr>
          <w:b/>
        </w:rPr>
      </w:pPr>
      <w:r w:rsidRPr="00A45E5A">
        <w:rPr>
          <w:b/>
        </w:rPr>
        <w:t>Appendix</w:t>
      </w:r>
    </w:p>
    <w:p w:rsidR="003B6BD4" w:rsidRPr="00377316" w:rsidRDefault="003B6BD4" w:rsidP="003B6BD4">
      <w:pPr>
        <w:jc w:val="center"/>
        <w:rPr>
          <w:b/>
        </w:rPr>
      </w:pPr>
      <w:r w:rsidRPr="00377316">
        <w:rPr>
          <w:b/>
        </w:rPr>
        <w:t>Computing the Effect Sizes and Their Sampling Covariance Matrices with R</w:t>
      </w:r>
    </w:p>
    <w:p w:rsidR="003B6BD4" w:rsidRDefault="003B6BD4" w:rsidP="003B6BD4"/>
    <w:p w:rsidR="003B6BD4" w:rsidRPr="00377316" w:rsidRDefault="003B6BD4" w:rsidP="003B6BD4">
      <w:pPr>
        <w:pStyle w:val="Heading1"/>
        <w:spacing w:line="240" w:lineRule="auto"/>
        <w:jc w:val="left"/>
        <w:rPr>
          <w:b/>
          <w:sz w:val="32"/>
          <w:szCs w:val="32"/>
        </w:rPr>
      </w:pPr>
      <w:r w:rsidRPr="00377316">
        <w:rPr>
          <w:b/>
        </w:rPr>
        <w:t>Setup</w:t>
      </w:r>
    </w:p>
    <w:p w:rsidR="003B6BD4" w:rsidRDefault="003B6BD4" w:rsidP="003B6BD4">
      <w:pPr>
        <w:pStyle w:val="SourceCode"/>
      </w:pPr>
      <w:r>
        <w:rPr>
          <w:rStyle w:val="NormalTok"/>
        </w:rPr>
        <w:t>## You may need to install the required libraries with the following R code.</w:t>
      </w:r>
      <w:r>
        <w:br/>
      </w:r>
      <w:proofErr w:type="spellStart"/>
      <w:proofErr w:type="gramStart"/>
      <w:r w:rsidRPr="00562078">
        <w:rPr>
          <w:rStyle w:val="KeywordTok"/>
        </w:rPr>
        <w:t>install.packages</w:t>
      </w:r>
      <w:proofErr w:type="spellEnd"/>
      <w:proofErr w:type="gramEnd"/>
      <w:r>
        <w:rPr>
          <w:rStyle w:val="NormalTok"/>
        </w:rPr>
        <w:t>(c(</w:t>
      </w:r>
      <w:r>
        <w:rPr>
          <w:rStyle w:val="StringTok"/>
        </w:rPr>
        <w:t>“</w:t>
      </w:r>
      <w:proofErr w:type="spellStart"/>
      <w:r>
        <w:rPr>
          <w:rStyle w:val="StringTok"/>
        </w:rPr>
        <w:t>metaSEM</w:t>
      </w:r>
      <w:proofErr w:type="spellEnd"/>
      <w:r>
        <w:rPr>
          <w:rStyle w:val="StringTok"/>
        </w:rPr>
        <w:t>”, “</w:t>
      </w:r>
      <w:proofErr w:type="spellStart"/>
      <w:r>
        <w:rPr>
          <w:rStyle w:val="StringTok"/>
        </w:rPr>
        <w:t>lavaan</w:t>
      </w:r>
      <w:proofErr w:type="spellEnd"/>
      <w:r>
        <w:rPr>
          <w:rStyle w:val="StringTok"/>
        </w:rPr>
        <w:t>”</w:t>
      </w:r>
      <w:r>
        <w:rPr>
          <w:rStyle w:val="NormalTok"/>
        </w:rPr>
        <w:t>))</w:t>
      </w:r>
    </w:p>
    <w:p w:rsidR="003B6BD4" w:rsidRPr="00377316" w:rsidRDefault="003B6BD4" w:rsidP="003B6BD4">
      <w:pPr>
        <w:pStyle w:val="Heading1"/>
        <w:spacing w:line="240" w:lineRule="auto"/>
        <w:jc w:val="left"/>
        <w:rPr>
          <w:b/>
        </w:rPr>
      </w:pPr>
      <w:bookmarkStart w:id="0" w:name="multiple-treatment-studies"/>
      <w:bookmarkEnd w:id="0"/>
      <w:r w:rsidRPr="00377316">
        <w:rPr>
          <w:b/>
        </w:rPr>
        <w:t>Multiple-Treatment Studies</w:t>
      </w:r>
    </w:p>
    <w:p w:rsidR="003B6BD4" w:rsidRDefault="003B6BD4" w:rsidP="003B6BD4">
      <w:pPr>
        <w:pStyle w:val="SourceCode"/>
        <w:rPr>
          <w:rStyle w:val="NormalTok"/>
        </w:rPr>
      </w:pPr>
      <w:r>
        <w:rPr>
          <w:rStyle w:val="NormalTok"/>
        </w:rPr>
        <w:t>## Load the libraries for use</w:t>
      </w:r>
    </w:p>
    <w:p w:rsidR="003B6BD4" w:rsidRDefault="003B6BD4" w:rsidP="003B6BD4">
      <w:pPr>
        <w:pStyle w:val="SourceCode"/>
        <w:rPr>
          <w:rStyle w:val="NormalTok"/>
        </w:rPr>
      </w:pPr>
      <w:r w:rsidRPr="006517CC">
        <w:rPr>
          <w:rStyle w:val="NormalTok"/>
        </w:rPr>
        <w:t>library(</w:t>
      </w:r>
      <w:proofErr w:type="spellStart"/>
      <w:r w:rsidRPr="006517CC">
        <w:rPr>
          <w:rStyle w:val="NormalTok"/>
        </w:rPr>
        <w:t>lavaan</w:t>
      </w:r>
      <w:proofErr w:type="spellEnd"/>
      <w:r w:rsidRPr="006517CC">
        <w:rPr>
          <w:rStyle w:val="NormalTok"/>
        </w:rPr>
        <w:t>)</w:t>
      </w:r>
      <w:r w:rsidRPr="006517CC">
        <w:br/>
      </w:r>
      <w:r w:rsidRPr="006517CC">
        <w:rPr>
          <w:rStyle w:val="KeywordTok"/>
        </w:rPr>
        <w:t>library</w:t>
      </w:r>
      <w:r w:rsidRPr="006517CC">
        <w:rPr>
          <w:rStyle w:val="NormalTok"/>
        </w:rPr>
        <w:t>(</w:t>
      </w:r>
      <w:proofErr w:type="spellStart"/>
      <w:r w:rsidRPr="006517CC">
        <w:rPr>
          <w:rStyle w:val="NormalTok"/>
        </w:rPr>
        <w:t>metaSEM</w:t>
      </w:r>
      <w:proofErr w:type="spellEnd"/>
      <w:r w:rsidRPr="006517CC">
        <w:rPr>
          <w:rStyle w:val="NormalTok"/>
        </w:rPr>
        <w:t>)</w:t>
      </w:r>
    </w:p>
    <w:p w:rsidR="003B6BD4" w:rsidRDefault="003B6BD4" w:rsidP="003B6BD4">
      <w:pPr>
        <w:pStyle w:val="SourceCode"/>
      </w:pPr>
      <w:r>
        <w:br/>
        <w:t xml:space="preserve">## First study of the multiple-treatment studies in </w:t>
      </w:r>
      <w:proofErr w:type="spellStart"/>
      <w:r>
        <w:t>Gleser</w:t>
      </w:r>
      <w:proofErr w:type="spellEnd"/>
      <w:r>
        <w:t xml:space="preserve"> and Olkin (1994)</w:t>
      </w:r>
    </w:p>
    <w:p w:rsidR="003B6BD4" w:rsidRDefault="003B6BD4" w:rsidP="003B6BD4">
      <w:pPr>
        <w:pStyle w:val="SourceCode"/>
      </w:pPr>
      <w:r>
        <w:t>(mts &lt;- Gleser94$</w:t>
      </w:r>
      <w:proofErr w:type="gramStart"/>
      <w:r>
        <w:t>MTS[</w:t>
      </w:r>
      <w:proofErr w:type="gramEnd"/>
      <w:r>
        <w:t>1, ])</w:t>
      </w:r>
    </w:p>
    <w:p w:rsidR="003B6BD4" w:rsidRDefault="003B6BD4" w:rsidP="003B6BD4">
      <w:pPr>
        <w:pStyle w:val="SourceCode"/>
      </w:pPr>
      <w:r>
        <w:t xml:space="preserve">##   Study N.C </w:t>
      </w:r>
      <w:proofErr w:type="gramStart"/>
      <w:r>
        <w:t>N.E</w:t>
      </w:r>
      <w:proofErr w:type="gramEnd"/>
      <w:r>
        <w:t xml:space="preserve">1 N.E2 N.E3 N.E4 N.E5 </w:t>
      </w:r>
      <w:proofErr w:type="spellStart"/>
      <w:r>
        <w:t>Mean.C</w:t>
      </w:r>
      <w:proofErr w:type="spellEnd"/>
      <w:r>
        <w:t xml:space="preserve"> Mean.E1 Mean.E2 Mean.E3</w:t>
      </w:r>
    </w:p>
    <w:p w:rsidR="003B6BD4" w:rsidRDefault="003B6BD4" w:rsidP="003B6BD4">
      <w:pPr>
        <w:pStyle w:val="SourceCode"/>
      </w:pPr>
      <w:r>
        <w:t xml:space="preserve">## 1     </w:t>
      </w:r>
      <w:proofErr w:type="gramStart"/>
      <w:r>
        <w:t>1  25</w:t>
      </w:r>
      <w:proofErr w:type="gramEnd"/>
      <w:r>
        <w:t xml:space="preserve">   22   25   23   NA   </w:t>
      </w:r>
      <w:proofErr w:type="spellStart"/>
      <w:r>
        <w:t>NA</w:t>
      </w:r>
      <w:proofErr w:type="spellEnd"/>
      <w:r>
        <w:t xml:space="preserve"> 150.96  144.14  139.92  139.32</w:t>
      </w:r>
    </w:p>
    <w:p w:rsidR="003B6BD4" w:rsidRDefault="003B6BD4" w:rsidP="003B6BD4">
      <w:pPr>
        <w:pStyle w:val="SourceCode"/>
      </w:pPr>
      <w:r>
        <w:t xml:space="preserve">##   Mean.E4 Mean.E5 SD.C </w:t>
      </w:r>
      <w:proofErr w:type="gramStart"/>
      <w:r>
        <w:t>SD.E</w:t>
      </w:r>
      <w:proofErr w:type="gramEnd"/>
      <w:r>
        <w:t>1 SD.E2 SD.E3 SD.E4 SD.E5</w:t>
      </w:r>
    </w:p>
    <w:p w:rsidR="003B6BD4" w:rsidRDefault="003B6BD4" w:rsidP="003B6BD4">
      <w:pPr>
        <w:pStyle w:val="SourceCode"/>
      </w:pPr>
      <w:r>
        <w:t xml:space="preserve">## 1      NA      </w:t>
      </w:r>
      <w:proofErr w:type="spellStart"/>
      <w:r>
        <w:t>NA</w:t>
      </w:r>
      <w:proofErr w:type="spellEnd"/>
      <w:r>
        <w:t xml:space="preserve"> </w:t>
      </w:r>
      <w:proofErr w:type="gramStart"/>
      <w:r>
        <w:t>8.44  4.25</w:t>
      </w:r>
      <w:proofErr w:type="gramEnd"/>
      <w:r>
        <w:t xml:space="preserve">  5.06   3.6    NA    </w:t>
      </w:r>
      <w:proofErr w:type="spellStart"/>
      <w:r>
        <w:t>NA</w:t>
      </w:r>
      <w:proofErr w:type="spellEnd"/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>## MTS assuming the homogeneity of variances</w:t>
      </w:r>
    </w:p>
    <w:p w:rsidR="003B6BD4" w:rsidRDefault="003B6BD4" w:rsidP="003B6BD4">
      <w:pPr>
        <w:pStyle w:val="SourceCode"/>
      </w:pPr>
      <w:proofErr w:type="gramStart"/>
      <w:r>
        <w:t>with(</w:t>
      </w:r>
      <w:proofErr w:type="gramEnd"/>
      <w:r>
        <w:t xml:space="preserve">mts, </w:t>
      </w:r>
      <w:proofErr w:type="spellStart"/>
      <w:r>
        <w:t>smdMTS</w:t>
      </w:r>
      <w:proofErr w:type="spellEnd"/>
      <w:r>
        <w:t>(m=c(</w:t>
      </w:r>
      <w:proofErr w:type="spellStart"/>
      <w:r>
        <w:t>Mean.C</w:t>
      </w:r>
      <w:proofErr w:type="spellEnd"/>
      <w:r>
        <w:t>, Mean.E1, Mean.E2, Mean.E3),</w:t>
      </w:r>
    </w:p>
    <w:p w:rsidR="003B6BD4" w:rsidRDefault="003B6BD4" w:rsidP="003B6BD4">
      <w:pPr>
        <w:pStyle w:val="SourceCode"/>
      </w:pPr>
      <w:r>
        <w:t xml:space="preserve">                 v=</w:t>
      </w:r>
      <w:proofErr w:type="gramStart"/>
      <w:r>
        <w:t>c(</w:t>
      </w:r>
      <w:proofErr w:type="gramEnd"/>
      <w:r>
        <w:t>SD.C, SD.E1, SD.E2, SD.E3)^2,</w:t>
      </w:r>
    </w:p>
    <w:p w:rsidR="003B6BD4" w:rsidRDefault="003B6BD4" w:rsidP="003B6BD4">
      <w:pPr>
        <w:pStyle w:val="SourceCode"/>
      </w:pPr>
      <w:r>
        <w:t xml:space="preserve">                 n=</w:t>
      </w:r>
      <w:proofErr w:type="gramStart"/>
      <w:r>
        <w:t>c(</w:t>
      </w:r>
      <w:proofErr w:type="gramEnd"/>
      <w:r>
        <w:t>N.C, N.E1, N.E2, N.E3),</w:t>
      </w:r>
    </w:p>
    <w:p w:rsidR="003B6BD4" w:rsidRPr="00651591" w:rsidRDefault="003B6BD4" w:rsidP="003B6BD4">
      <w:pPr>
        <w:pStyle w:val="SourceCode"/>
        <w:rPr>
          <w:lang w:val="fr-CH"/>
        </w:rPr>
      </w:pPr>
      <w:r>
        <w:t xml:space="preserve">                 </w:t>
      </w:r>
      <w:proofErr w:type="spellStart"/>
      <w:proofErr w:type="gramStart"/>
      <w:r w:rsidRPr="00651591">
        <w:rPr>
          <w:lang w:val="fr-CH"/>
        </w:rPr>
        <w:t>homogeneity</w:t>
      </w:r>
      <w:proofErr w:type="spellEnd"/>
      <w:proofErr w:type="gramEnd"/>
      <w:r w:rsidRPr="00651591">
        <w:rPr>
          <w:lang w:val="fr-CH"/>
        </w:rPr>
        <w:t>="variance"))</w:t>
      </w:r>
    </w:p>
    <w:p w:rsidR="003B6BD4" w:rsidRPr="00651591" w:rsidRDefault="003B6BD4" w:rsidP="003B6BD4">
      <w:pPr>
        <w:pStyle w:val="SourceCode"/>
        <w:rPr>
          <w:lang w:val="fr-CH"/>
        </w:rPr>
      </w:pPr>
      <w:r w:rsidRPr="00651591">
        <w:rPr>
          <w:lang w:val="fr-CH"/>
        </w:rPr>
        <w:t>## $y</w:t>
      </w:r>
    </w:p>
    <w:p w:rsidR="003B6BD4" w:rsidRPr="00651591" w:rsidRDefault="003B6BD4" w:rsidP="003B6BD4">
      <w:pPr>
        <w:pStyle w:val="SourceCode"/>
        <w:rPr>
          <w:lang w:val="fr-CH"/>
        </w:rPr>
      </w:pPr>
      <w:r w:rsidRPr="00651591">
        <w:rPr>
          <w:lang w:val="fr-CH"/>
        </w:rPr>
        <w:t xml:space="preserve">##      y2_1      y3_1      y4_1 </w:t>
      </w:r>
    </w:p>
    <w:p w:rsidR="003B6BD4" w:rsidRDefault="003B6BD4" w:rsidP="003B6BD4">
      <w:pPr>
        <w:pStyle w:val="SourceCode"/>
      </w:pPr>
      <w:r>
        <w:t xml:space="preserve">## -1.170793 -1.897273 -1.998990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$V</w:t>
      </w:r>
    </w:p>
    <w:p w:rsidR="003B6BD4" w:rsidRDefault="003B6BD4" w:rsidP="003B6BD4">
      <w:pPr>
        <w:pStyle w:val="SourceCode"/>
      </w:pPr>
      <w:r>
        <w:t>##            y2_1       y3_1       y4_1</w:t>
      </w:r>
    </w:p>
    <w:p w:rsidR="003B6BD4" w:rsidRDefault="003B6BD4" w:rsidP="003B6BD4">
      <w:pPr>
        <w:pStyle w:val="SourceCode"/>
      </w:pPr>
      <w:r>
        <w:t>## y2_1 0.08982866 0.05040300 0.05100278</w:t>
      </w:r>
    </w:p>
    <w:p w:rsidR="003B6BD4" w:rsidRDefault="003B6BD4" w:rsidP="003B6BD4">
      <w:pPr>
        <w:pStyle w:val="SourceCode"/>
      </w:pPr>
      <w:r>
        <w:t>## y3_1 0.05040300 0.09645214 0.05868750</w:t>
      </w:r>
    </w:p>
    <w:p w:rsidR="003B6BD4" w:rsidRDefault="003B6BD4" w:rsidP="003B6BD4">
      <w:pPr>
        <w:pStyle w:val="SourceCode"/>
      </w:pPr>
      <w:r>
        <w:t>## y4_1 0.05100278 0.05868750 0.10179508</w:t>
      </w:r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>## Testing the assumption of homogeneity of variances</w:t>
      </w:r>
    </w:p>
    <w:p w:rsidR="003B6BD4" w:rsidRDefault="003B6BD4" w:rsidP="003B6BD4">
      <w:pPr>
        <w:pStyle w:val="SourceCode"/>
      </w:pPr>
      <w:r>
        <w:t xml:space="preserve">lavaan.1 &lt;- </w:t>
      </w:r>
      <w:proofErr w:type="gramStart"/>
      <w:r>
        <w:t>with(</w:t>
      </w:r>
      <w:proofErr w:type="gramEnd"/>
      <w:r>
        <w:t xml:space="preserve">mts, </w:t>
      </w:r>
      <w:proofErr w:type="spellStart"/>
      <w:r>
        <w:t>smdMTS</w:t>
      </w:r>
      <w:proofErr w:type="spellEnd"/>
      <w:r>
        <w:t>(m=c(</w:t>
      </w:r>
      <w:proofErr w:type="spellStart"/>
      <w:r>
        <w:t>Mean.C</w:t>
      </w:r>
      <w:proofErr w:type="spellEnd"/>
      <w:r>
        <w:t>, Mean.E1, Mean.E2, Mean.E3),</w:t>
      </w:r>
    </w:p>
    <w:p w:rsidR="003B6BD4" w:rsidRDefault="003B6BD4" w:rsidP="003B6BD4">
      <w:pPr>
        <w:pStyle w:val="SourceCode"/>
      </w:pPr>
      <w:r>
        <w:t xml:space="preserve">                             v=</w:t>
      </w:r>
      <w:proofErr w:type="gramStart"/>
      <w:r>
        <w:t>c(</w:t>
      </w:r>
      <w:proofErr w:type="gramEnd"/>
      <w:r>
        <w:t>SD.C, SD.E1, SD.E2, SD.E3)^2,</w:t>
      </w:r>
    </w:p>
    <w:p w:rsidR="003B6BD4" w:rsidRDefault="003B6BD4" w:rsidP="003B6BD4">
      <w:pPr>
        <w:pStyle w:val="SourceCode"/>
      </w:pPr>
      <w:r>
        <w:t xml:space="preserve">                             n=</w:t>
      </w:r>
      <w:proofErr w:type="gramStart"/>
      <w:r>
        <w:t>c(</w:t>
      </w:r>
      <w:proofErr w:type="gramEnd"/>
      <w:r>
        <w:t>N.C, N.E1, N.E2, N.E3),</w:t>
      </w:r>
    </w:p>
    <w:p w:rsidR="003B6BD4" w:rsidRDefault="003B6BD4" w:rsidP="003B6BD4">
      <w:pPr>
        <w:pStyle w:val="SourceCode"/>
      </w:pPr>
      <w:r>
        <w:t xml:space="preserve">                             homogeneity="variance", </w:t>
      </w:r>
      <w:proofErr w:type="spellStart"/>
      <w:proofErr w:type="gramStart"/>
      <w:r>
        <w:t>lavaan.output</w:t>
      </w:r>
      <w:proofErr w:type="spellEnd"/>
      <w:proofErr w:type="gramEnd"/>
      <w:r>
        <w:t xml:space="preserve"> = TRUE))</w:t>
      </w:r>
    </w:p>
    <w:p w:rsidR="003B6BD4" w:rsidRDefault="003B6BD4" w:rsidP="003B6BD4">
      <w:pPr>
        <w:pStyle w:val="SourceCode"/>
      </w:pPr>
      <w:proofErr w:type="gramStart"/>
      <w:r>
        <w:t>summary(</w:t>
      </w:r>
      <w:proofErr w:type="gramEnd"/>
      <w:r>
        <w:t xml:space="preserve">lavaan.1, </w:t>
      </w:r>
      <w:proofErr w:type="spellStart"/>
      <w:r>
        <w:t>fit.measures</w:t>
      </w:r>
      <w:proofErr w:type="spellEnd"/>
      <w:r>
        <w:t>=TRUE)</w:t>
      </w:r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 xml:space="preserve">## </w:t>
      </w:r>
      <w:proofErr w:type="spellStart"/>
      <w:r>
        <w:t>lavaan</w:t>
      </w:r>
      <w:proofErr w:type="spellEnd"/>
      <w:r>
        <w:t xml:space="preserve"> (0.5-23.1097) converged normally after   9 iterations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  Number of observations per group         </w:t>
      </w:r>
    </w:p>
    <w:p w:rsidR="003B6BD4" w:rsidRDefault="003B6BD4" w:rsidP="003B6BD4">
      <w:pPr>
        <w:pStyle w:val="SourceCode"/>
      </w:pPr>
      <w:r>
        <w:t>##   Group 1                                           25</w:t>
      </w:r>
    </w:p>
    <w:p w:rsidR="003B6BD4" w:rsidRDefault="003B6BD4" w:rsidP="003B6BD4">
      <w:pPr>
        <w:pStyle w:val="SourceCode"/>
      </w:pPr>
      <w:r>
        <w:t>##   Group 2                                           22</w:t>
      </w:r>
    </w:p>
    <w:p w:rsidR="003B6BD4" w:rsidRDefault="003B6BD4" w:rsidP="003B6BD4">
      <w:pPr>
        <w:pStyle w:val="SourceCode"/>
      </w:pPr>
      <w:r>
        <w:t>##   Group 3                                           25</w:t>
      </w:r>
    </w:p>
    <w:p w:rsidR="003B6BD4" w:rsidRDefault="003B6BD4" w:rsidP="003B6BD4">
      <w:pPr>
        <w:pStyle w:val="SourceCode"/>
      </w:pPr>
      <w:r>
        <w:t>##   Group 4                                           23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Estimator                                         ML</w:t>
      </w:r>
    </w:p>
    <w:p w:rsidR="003B6BD4" w:rsidRDefault="003B6BD4" w:rsidP="003B6BD4">
      <w:pPr>
        <w:pStyle w:val="SourceCode"/>
      </w:pPr>
      <w:r>
        <w:t>##   Minimum Function Test Statistic               21.298</w:t>
      </w:r>
    </w:p>
    <w:p w:rsidR="003B6BD4" w:rsidRDefault="003B6BD4" w:rsidP="003B6BD4">
      <w:pPr>
        <w:pStyle w:val="SourceCode"/>
      </w:pPr>
      <w:r>
        <w:t>##   Degrees of freedom                                 3</w:t>
      </w:r>
    </w:p>
    <w:p w:rsidR="003B6BD4" w:rsidRDefault="003B6BD4" w:rsidP="003B6BD4">
      <w:pPr>
        <w:pStyle w:val="SourceCode"/>
      </w:pPr>
      <w:r>
        <w:t>##   P-value (Chi-</w:t>
      </w:r>
      <w:proofErr w:type="gramStart"/>
      <w:r>
        <w:t xml:space="preserve">square)   </w:t>
      </w:r>
      <w:proofErr w:type="gramEnd"/>
      <w:r>
        <w:t xml:space="preserve">                    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Chi-square for each group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Group 1                                        9.902</w:t>
      </w:r>
    </w:p>
    <w:p w:rsidR="003B6BD4" w:rsidRDefault="003B6BD4" w:rsidP="003B6BD4">
      <w:pPr>
        <w:pStyle w:val="SourceCode"/>
      </w:pPr>
      <w:r>
        <w:t>##   Group 2                                        3.241</w:t>
      </w:r>
    </w:p>
    <w:p w:rsidR="003B6BD4" w:rsidRDefault="003B6BD4" w:rsidP="003B6BD4">
      <w:pPr>
        <w:pStyle w:val="SourceCode"/>
      </w:pPr>
      <w:r>
        <w:t>##   Group 3                                        0.708</w:t>
      </w:r>
    </w:p>
    <w:p w:rsidR="003B6BD4" w:rsidRDefault="003B6BD4" w:rsidP="003B6BD4">
      <w:pPr>
        <w:pStyle w:val="SourceCode"/>
      </w:pPr>
      <w:r>
        <w:t>##   Group 4                                        7.446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lastRenderedPageBreak/>
        <w:t>## Model test baseline model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Minimum Function Test Statistic                0.000</w:t>
      </w:r>
    </w:p>
    <w:p w:rsidR="003B6BD4" w:rsidRDefault="003B6BD4" w:rsidP="003B6BD4">
      <w:pPr>
        <w:pStyle w:val="SourceCode"/>
      </w:pPr>
      <w:r>
        <w:t>##   Degrees of freedom                                 0</w:t>
      </w:r>
    </w:p>
    <w:p w:rsidR="003B6BD4" w:rsidRDefault="003B6BD4" w:rsidP="003B6BD4">
      <w:pPr>
        <w:pStyle w:val="SourceCode"/>
      </w:pPr>
      <w:r>
        <w:t>##   P-value                                           NA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User model versus baseline model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Comparative Fit Index (</w:t>
      </w:r>
      <w:proofErr w:type="gramStart"/>
      <w:r>
        <w:t xml:space="preserve">CFI)   </w:t>
      </w:r>
      <w:proofErr w:type="gramEnd"/>
      <w:r>
        <w:t xml:space="preserve">                 0.000</w:t>
      </w:r>
    </w:p>
    <w:p w:rsidR="003B6BD4" w:rsidRDefault="003B6BD4" w:rsidP="003B6BD4">
      <w:pPr>
        <w:pStyle w:val="SourceCode"/>
      </w:pPr>
      <w:r>
        <w:t>##   Tucker-Lewis Index (</w:t>
      </w:r>
      <w:proofErr w:type="gramStart"/>
      <w:r>
        <w:t xml:space="preserve">TLI)   </w:t>
      </w:r>
      <w:proofErr w:type="gramEnd"/>
      <w:r>
        <w:t xml:space="preserve">                      </w:t>
      </w:r>
      <w:proofErr w:type="spellStart"/>
      <w:r>
        <w:t>NaN</w:t>
      </w:r>
      <w:proofErr w:type="spellEnd"/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Loglikelihood and Information Criteria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Loglikelihood user model (H0)               -300.600</w:t>
      </w:r>
    </w:p>
    <w:p w:rsidR="003B6BD4" w:rsidRDefault="003B6BD4" w:rsidP="003B6BD4">
      <w:pPr>
        <w:pStyle w:val="SourceCode"/>
      </w:pPr>
      <w:r>
        <w:t>##   Loglikelihood unrestricted model (H1)       -289.952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Number of free parameters                          5</w:t>
      </w:r>
    </w:p>
    <w:p w:rsidR="003B6BD4" w:rsidRDefault="003B6BD4" w:rsidP="003B6BD4">
      <w:pPr>
        <w:pStyle w:val="SourceCode"/>
      </w:pPr>
      <w:r>
        <w:t>##   Akaike (</w:t>
      </w:r>
      <w:proofErr w:type="gramStart"/>
      <w:r>
        <w:t xml:space="preserve">AIC)   </w:t>
      </w:r>
      <w:proofErr w:type="gramEnd"/>
      <w:r>
        <w:t xml:space="preserve">                              611.201</w:t>
      </w:r>
    </w:p>
    <w:p w:rsidR="003B6BD4" w:rsidRDefault="003B6BD4" w:rsidP="003B6BD4">
      <w:pPr>
        <w:pStyle w:val="SourceCode"/>
      </w:pPr>
      <w:r>
        <w:t>##   Bayesian (</w:t>
      </w:r>
      <w:proofErr w:type="gramStart"/>
      <w:r>
        <w:t xml:space="preserve">BIC)   </w:t>
      </w:r>
      <w:proofErr w:type="gramEnd"/>
      <w:r>
        <w:t xml:space="preserve">                            623.970</w:t>
      </w:r>
    </w:p>
    <w:p w:rsidR="003B6BD4" w:rsidRDefault="003B6BD4" w:rsidP="003B6BD4">
      <w:pPr>
        <w:pStyle w:val="SourceCode"/>
      </w:pPr>
      <w:r>
        <w:t>##   Sample-size adjusted Bayesian (</w:t>
      </w:r>
      <w:proofErr w:type="gramStart"/>
      <w:r>
        <w:t xml:space="preserve">BIC)   </w:t>
      </w:r>
      <w:proofErr w:type="gramEnd"/>
      <w:r>
        <w:t xml:space="preserve">       608.184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Root Mean Square Error of Approximation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RMSEA                                          0.507</w:t>
      </w:r>
    </w:p>
    <w:p w:rsidR="003B6BD4" w:rsidRDefault="003B6BD4" w:rsidP="003B6BD4">
      <w:pPr>
        <w:pStyle w:val="SourceCode"/>
      </w:pPr>
      <w:r>
        <w:t xml:space="preserve">##   90 Percent Confidence Interval          </w:t>
      </w:r>
      <w:proofErr w:type="gramStart"/>
      <w:r>
        <w:t>0.318  0.719</w:t>
      </w:r>
      <w:proofErr w:type="gramEnd"/>
    </w:p>
    <w:p w:rsidR="003B6BD4" w:rsidRDefault="003B6BD4" w:rsidP="003B6BD4">
      <w:pPr>
        <w:pStyle w:val="SourceCode"/>
      </w:pPr>
      <w:r>
        <w:t>##   P-value RMSEA &lt;= 0.05                      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Standardized Root Mean Square Residual:</w:t>
      </w:r>
    </w:p>
    <w:p w:rsidR="003B6BD4" w:rsidRDefault="003B6BD4" w:rsidP="003B6BD4">
      <w:pPr>
        <w:pStyle w:val="SourceCode"/>
      </w:pPr>
      <w:r>
        <w:lastRenderedPageBreak/>
        <w:t xml:space="preserve">## </w:t>
      </w:r>
    </w:p>
    <w:p w:rsidR="003B6BD4" w:rsidRDefault="003B6BD4" w:rsidP="003B6BD4">
      <w:pPr>
        <w:pStyle w:val="SourceCode"/>
      </w:pPr>
      <w:r>
        <w:t>##   SRMR                                           0.548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Parameter Estimates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Information                                 Expected</w:t>
      </w:r>
    </w:p>
    <w:p w:rsidR="003B6BD4" w:rsidRDefault="003B6BD4" w:rsidP="003B6BD4">
      <w:pPr>
        <w:pStyle w:val="SourceCode"/>
      </w:pPr>
      <w:r>
        <w:t>##   Standard Errors                             Standard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Group 1 [Group 1]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Latent Variabl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</w:t>
      </w:r>
      <w:proofErr w:type="spellStart"/>
      <w:r>
        <w:t>lat</w:t>
      </w:r>
      <w:proofErr w:type="spellEnd"/>
      <w:r>
        <w:t xml:space="preserve"> =~                                              </w:t>
      </w:r>
    </w:p>
    <w:p w:rsidR="003B6BD4" w:rsidRDefault="003B6BD4" w:rsidP="003B6BD4">
      <w:pPr>
        <w:pStyle w:val="SourceCode"/>
      </w:pPr>
      <w:r>
        <w:t xml:space="preserve">##     x      </w:t>
      </w:r>
      <w:proofErr w:type="gramStart"/>
      <w:r>
        <w:t xml:space="preserve">   (</w:t>
      </w:r>
      <w:proofErr w:type="gramEnd"/>
      <w:r>
        <w:t>s1)    5.727    0.416   13.784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Intercept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</w:t>
      </w:r>
      <w:proofErr w:type="gramStart"/>
      <w:r>
        <w:t xml:space="preserve">   (</w:t>
      </w:r>
      <w:proofErr w:type="gramEnd"/>
      <w:r>
        <w:t>m1)  150.960    1.145  131.786    0.000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0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           0.000                           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1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Group 2 [Group 2]:</w:t>
      </w:r>
    </w:p>
    <w:p w:rsidR="003B6BD4" w:rsidRDefault="003B6BD4" w:rsidP="003B6BD4">
      <w:pPr>
        <w:pStyle w:val="SourceCode"/>
      </w:pPr>
      <w:r>
        <w:lastRenderedPageBreak/>
        <w:t xml:space="preserve">## </w:t>
      </w:r>
    </w:p>
    <w:p w:rsidR="003B6BD4" w:rsidRDefault="003B6BD4" w:rsidP="003B6BD4">
      <w:pPr>
        <w:pStyle w:val="SourceCode"/>
      </w:pPr>
      <w:r>
        <w:t>## Latent Variabl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</w:t>
      </w:r>
      <w:proofErr w:type="spellStart"/>
      <w:r>
        <w:t>lat</w:t>
      </w:r>
      <w:proofErr w:type="spellEnd"/>
      <w:r>
        <w:t xml:space="preserve"> =~                                              </w:t>
      </w:r>
    </w:p>
    <w:p w:rsidR="003B6BD4" w:rsidRDefault="003B6BD4" w:rsidP="003B6BD4">
      <w:pPr>
        <w:pStyle w:val="SourceCode"/>
      </w:pPr>
      <w:r>
        <w:t xml:space="preserve">##     x      </w:t>
      </w:r>
      <w:proofErr w:type="gramStart"/>
      <w:r>
        <w:t xml:space="preserve">   (</w:t>
      </w:r>
      <w:proofErr w:type="gramEnd"/>
      <w:r>
        <w:t>s1)    5.727    0.416   13.784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Intercept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</w:t>
      </w:r>
      <w:proofErr w:type="gramStart"/>
      <w:r>
        <w:t xml:space="preserve">   (</w:t>
      </w:r>
      <w:proofErr w:type="gramEnd"/>
      <w:r>
        <w:t>m2)  144.140    1.221  118.041    0.000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0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           0.000                           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1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Group 3 [Group 3]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Latent Variabl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</w:t>
      </w:r>
      <w:proofErr w:type="spellStart"/>
      <w:r>
        <w:t>lat</w:t>
      </w:r>
      <w:proofErr w:type="spellEnd"/>
      <w:r>
        <w:t xml:space="preserve"> =~                                              </w:t>
      </w:r>
    </w:p>
    <w:p w:rsidR="003B6BD4" w:rsidRDefault="003B6BD4" w:rsidP="003B6BD4">
      <w:pPr>
        <w:pStyle w:val="SourceCode"/>
      </w:pPr>
      <w:r>
        <w:t xml:space="preserve">##     x      </w:t>
      </w:r>
      <w:proofErr w:type="gramStart"/>
      <w:r>
        <w:t xml:space="preserve">   (</w:t>
      </w:r>
      <w:proofErr w:type="gramEnd"/>
      <w:r>
        <w:t>s1)    5.727    0.416   13.784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Intercept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</w:t>
      </w:r>
      <w:proofErr w:type="gramStart"/>
      <w:r>
        <w:t xml:space="preserve">   (</w:t>
      </w:r>
      <w:proofErr w:type="gramEnd"/>
      <w:r>
        <w:t>m3)  139.920    1.145  122.148    0.000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0.000                           </w:t>
      </w:r>
    </w:p>
    <w:p w:rsidR="003B6BD4" w:rsidRDefault="003B6BD4" w:rsidP="003B6BD4">
      <w:pPr>
        <w:pStyle w:val="SourceCode"/>
      </w:pPr>
      <w:r>
        <w:lastRenderedPageBreak/>
        <w:t xml:space="preserve">## </w:t>
      </w:r>
    </w:p>
    <w:p w:rsidR="003B6BD4" w:rsidRDefault="003B6BD4" w:rsidP="003B6BD4">
      <w:pPr>
        <w:pStyle w:val="SourceCode"/>
      </w:pPr>
      <w:r>
        <w:t>## 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           0.000                           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1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Group 4 [Group 4]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Latent Variabl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</w:t>
      </w:r>
      <w:proofErr w:type="spellStart"/>
      <w:r>
        <w:t>lat</w:t>
      </w:r>
      <w:proofErr w:type="spellEnd"/>
      <w:r>
        <w:t xml:space="preserve"> =~                                              </w:t>
      </w:r>
    </w:p>
    <w:p w:rsidR="003B6BD4" w:rsidRDefault="003B6BD4" w:rsidP="003B6BD4">
      <w:pPr>
        <w:pStyle w:val="SourceCode"/>
      </w:pPr>
      <w:r>
        <w:t xml:space="preserve">##     x      </w:t>
      </w:r>
      <w:proofErr w:type="gramStart"/>
      <w:r>
        <w:t xml:space="preserve">   (</w:t>
      </w:r>
      <w:proofErr w:type="gramEnd"/>
      <w:r>
        <w:t>s1)    5.727    0.416   13.784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Intercept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</w:t>
      </w:r>
      <w:proofErr w:type="gramStart"/>
      <w:r>
        <w:t xml:space="preserve">   (</w:t>
      </w:r>
      <w:proofErr w:type="gramEnd"/>
      <w:r>
        <w:t>m4)  139.320    1.194  116.658    0.000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0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                 0.000                           </w:t>
      </w:r>
    </w:p>
    <w:p w:rsidR="003B6BD4" w:rsidRDefault="003B6BD4" w:rsidP="003B6BD4">
      <w:pPr>
        <w:pStyle w:val="SourceCode"/>
      </w:pPr>
      <w:r>
        <w:t xml:space="preserve">##     </w:t>
      </w:r>
      <w:proofErr w:type="spellStart"/>
      <w:r>
        <w:t>lat</w:t>
      </w:r>
      <w:proofErr w:type="spellEnd"/>
      <w:r>
        <w:t xml:space="preserve">               1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Defined Parameter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>##     y2_1             -1.171    0.300   -3.906    0.000</w:t>
      </w:r>
    </w:p>
    <w:p w:rsidR="003B6BD4" w:rsidRDefault="003B6BD4" w:rsidP="003B6BD4">
      <w:pPr>
        <w:pStyle w:val="SourceCode"/>
      </w:pPr>
      <w:r>
        <w:t>##     y3_1             -1.897    0.311   -6.109    0.000</w:t>
      </w:r>
    </w:p>
    <w:p w:rsidR="003B6BD4" w:rsidRDefault="003B6BD4" w:rsidP="003B6BD4">
      <w:pPr>
        <w:pStyle w:val="SourceCode"/>
      </w:pPr>
      <w:r>
        <w:lastRenderedPageBreak/>
        <w:t>##     y4_1             -1.999    0.319   -6.265    0.000</w:t>
      </w:r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>## MTS without the assuming homogeneity of variances</w:t>
      </w:r>
    </w:p>
    <w:p w:rsidR="003B6BD4" w:rsidRDefault="003B6BD4" w:rsidP="003B6BD4">
      <w:pPr>
        <w:pStyle w:val="SourceCode"/>
      </w:pPr>
      <w:proofErr w:type="gramStart"/>
      <w:r>
        <w:t>with(</w:t>
      </w:r>
      <w:proofErr w:type="gramEnd"/>
      <w:r>
        <w:t xml:space="preserve">mts, </w:t>
      </w:r>
      <w:proofErr w:type="spellStart"/>
      <w:r>
        <w:t>smdMTS</w:t>
      </w:r>
      <w:proofErr w:type="spellEnd"/>
      <w:r>
        <w:t>(m=c(</w:t>
      </w:r>
      <w:proofErr w:type="spellStart"/>
      <w:r>
        <w:t>Mean.C</w:t>
      </w:r>
      <w:proofErr w:type="spellEnd"/>
      <w:r>
        <w:t>, Mean.E1, Mean.E2, Mean.E3),</w:t>
      </w:r>
    </w:p>
    <w:p w:rsidR="003B6BD4" w:rsidRDefault="003B6BD4" w:rsidP="003B6BD4">
      <w:pPr>
        <w:pStyle w:val="SourceCode"/>
      </w:pPr>
      <w:r>
        <w:t xml:space="preserve">                 v=</w:t>
      </w:r>
      <w:proofErr w:type="gramStart"/>
      <w:r>
        <w:t>c(</w:t>
      </w:r>
      <w:proofErr w:type="gramEnd"/>
      <w:r>
        <w:t>SD.C, SD.E1, SD.E2, SD.E3)^2,</w:t>
      </w:r>
    </w:p>
    <w:p w:rsidR="003B6BD4" w:rsidRDefault="003B6BD4" w:rsidP="003B6BD4">
      <w:pPr>
        <w:pStyle w:val="SourceCode"/>
      </w:pPr>
      <w:r>
        <w:t xml:space="preserve">                 n=</w:t>
      </w:r>
      <w:proofErr w:type="gramStart"/>
      <w:r>
        <w:t>c(</w:t>
      </w:r>
      <w:proofErr w:type="gramEnd"/>
      <w:r>
        <w:t>N.C, N.E1, N.E2, N.E3),</w:t>
      </w:r>
    </w:p>
    <w:p w:rsidR="003B6BD4" w:rsidRPr="003B6BD4" w:rsidRDefault="003B6BD4" w:rsidP="003B6BD4">
      <w:pPr>
        <w:pStyle w:val="SourceCode"/>
        <w:rPr>
          <w:lang w:val="fr-CH"/>
        </w:rPr>
      </w:pPr>
      <w:r>
        <w:t xml:space="preserve">                 </w:t>
      </w:r>
      <w:proofErr w:type="spellStart"/>
      <w:proofErr w:type="gramStart"/>
      <w:r w:rsidRPr="003B6BD4">
        <w:rPr>
          <w:lang w:val="fr-CH"/>
        </w:rPr>
        <w:t>homogeneity</w:t>
      </w:r>
      <w:proofErr w:type="spellEnd"/>
      <w:proofErr w:type="gramEnd"/>
      <w:r w:rsidRPr="003B6BD4">
        <w:rPr>
          <w:lang w:val="fr-CH"/>
        </w:rPr>
        <w:t>="none"))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$y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 xml:space="preserve">##      y2_1      y3_1      y4_1 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 xml:space="preserve">## -0.794514 -1.287511 -1.356538 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 xml:space="preserve">## 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$V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           y2_1       y3_1       y4_1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y2_1 0.06243818 0.05917078 0.06024063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y3_1 0.05917078 0.08583620 0.07365745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y4_1 0.06024063 0.07365745 0.08315624</w:t>
      </w:r>
    </w:p>
    <w:p w:rsidR="003B6BD4" w:rsidRPr="003B6BD4" w:rsidRDefault="003B6BD4" w:rsidP="003B6BD4">
      <w:pPr>
        <w:pStyle w:val="Heading1"/>
        <w:spacing w:line="240" w:lineRule="auto"/>
        <w:jc w:val="left"/>
        <w:rPr>
          <w:b/>
          <w:lang w:val="fr-CH"/>
        </w:rPr>
      </w:pPr>
      <w:bookmarkStart w:id="1" w:name="multiple-endpoint-studies"/>
      <w:bookmarkEnd w:id="1"/>
    </w:p>
    <w:p w:rsidR="003B6BD4" w:rsidRPr="003B6BD4" w:rsidRDefault="003B6BD4" w:rsidP="003B6BD4">
      <w:pPr>
        <w:pStyle w:val="Heading1"/>
        <w:spacing w:line="240" w:lineRule="auto"/>
        <w:jc w:val="left"/>
        <w:rPr>
          <w:b/>
          <w:lang w:val="fr-CH"/>
        </w:rPr>
      </w:pPr>
      <w:r w:rsidRPr="003B6BD4">
        <w:rPr>
          <w:b/>
          <w:lang w:val="fr-CH"/>
        </w:rPr>
        <w:t xml:space="preserve">Multiple-Endpoint </w:t>
      </w:r>
      <w:proofErr w:type="spellStart"/>
      <w:r w:rsidRPr="003B6BD4">
        <w:rPr>
          <w:b/>
          <w:lang w:val="fr-CH"/>
        </w:rPr>
        <w:t>Studies</w:t>
      </w:r>
      <w:proofErr w:type="spellEnd"/>
    </w:p>
    <w:p w:rsidR="003B6BD4" w:rsidRDefault="003B6BD4" w:rsidP="003B6BD4">
      <w:pPr>
        <w:pStyle w:val="SourceCode"/>
      </w:pPr>
      <w:r>
        <w:t xml:space="preserve">## First study of the multiple-endpoint studies in </w:t>
      </w:r>
      <w:proofErr w:type="spellStart"/>
      <w:r>
        <w:t>Gleser</w:t>
      </w:r>
      <w:proofErr w:type="spellEnd"/>
      <w:r>
        <w:t xml:space="preserve"> and Olkin (1994)</w:t>
      </w:r>
    </w:p>
    <w:p w:rsidR="003B6BD4" w:rsidRDefault="003B6BD4" w:rsidP="003B6BD4">
      <w:pPr>
        <w:pStyle w:val="SourceCode"/>
      </w:pPr>
      <w:r>
        <w:t>(</w:t>
      </w:r>
      <w:proofErr w:type="spellStart"/>
      <w:r>
        <w:t>mes</w:t>
      </w:r>
      <w:proofErr w:type="spellEnd"/>
      <w:r>
        <w:t xml:space="preserve"> &lt;- Gleser94$</w:t>
      </w:r>
      <w:proofErr w:type="gramStart"/>
      <w:r>
        <w:t>MES[</w:t>
      </w:r>
      <w:proofErr w:type="gramEnd"/>
      <w:r>
        <w:t>1, ])</w:t>
      </w:r>
    </w:p>
    <w:p w:rsidR="003B6BD4" w:rsidRDefault="003B6BD4" w:rsidP="003B6BD4">
      <w:pPr>
        <w:pStyle w:val="SourceCode"/>
      </w:pPr>
      <w:r>
        <w:t xml:space="preserve">##   Study </w:t>
      </w:r>
      <w:proofErr w:type="spellStart"/>
      <w:proofErr w:type="gramStart"/>
      <w:r>
        <w:t>N.Uncoached</w:t>
      </w:r>
      <w:proofErr w:type="spellEnd"/>
      <w:proofErr w:type="gramEnd"/>
      <w:r>
        <w:t xml:space="preserve"> </w:t>
      </w:r>
      <w:proofErr w:type="spellStart"/>
      <w:r>
        <w:t>N.Coached</w:t>
      </w:r>
      <w:proofErr w:type="spellEnd"/>
      <w:r>
        <w:t xml:space="preserve"> </w:t>
      </w:r>
      <w:proofErr w:type="spellStart"/>
      <w:r>
        <w:t>Mean.Uncoached.Math</w:t>
      </w:r>
      <w:proofErr w:type="spellEnd"/>
      <w:r>
        <w:t xml:space="preserve"> </w:t>
      </w:r>
      <w:proofErr w:type="spellStart"/>
      <w:r>
        <w:t>Mean.Uncoached.Verbal</w:t>
      </w:r>
      <w:proofErr w:type="spellEnd"/>
    </w:p>
    <w:p w:rsidR="003B6BD4" w:rsidRDefault="003B6BD4" w:rsidP="003B6BD4">
      <w:pPr>
        <w:pStyle w:val="SourceCode"/>
      </w:pPr>
      <w:r>
        <w:t>## 1     1          34        21                 510                   503</w:t>
      </w:r>
    </w:p>
    <w:p w:rsidR="003B6BD4" w:rsidRDefault="003B6BD4" w:rsidP="003B6BD4">
      <w:pPr>
        <w:pStyle w:val="SourceCode"/>
      </w:pPr>
      <w:r>
        <w:t xml:space="preserve">##   </w:t>
      </w:r>
      <w:proofErr w:type="spellStart"/>
      <w:proofErr w:type="gramStart"/>
      <w:r>
        <w:t>Mean.Coached.Math</w:t>
      </w:r>
      <w:proofErr w:type="spellEnd"/>
      <w:proofErr w:type="gramEnd"/>
      <w:r>
        <w:t xml:space="preserve"> </w:t>
      </w:r>
      <w:proofErr w:type="spellStart"/>
      <w:r>
        <w:t>Mean.Coached.Verbal</w:t>
      </w:r>
      <w:proofErr w:type="spellEnd"/>
      <w:r>
        <w:t xml:space="preserve"> </w:t>
      </w:r>
      <w:proofErr w:type="spellStart"/>
      <w:r>
        <w:t>SD.Uncoached.Math</w:t>
      </w:r>
      <w:proofErr w:type="spellEnd"/>
    </w:p>
    <w:p w:rsidR="003B6BD4" w:rsidRDefault="003B6BD4" w:rsidP="003B6BD4">
      <w:pPr>
        <w:pStyle w:val="SourceCode"/>
      </w:pPr>
      <w:r>
        <w:t>## 1               620                 561              83.6</w:t>
      </w:r>
    </w:p>
    <w:p w:rsidR="003B6BD4" w:rsidRDefault="003B6BD4" w:rsidP="003B6BD4">
      <w:pPr>
        <w:pStyle w:val="SourceCode"/>
      </w:pPr>
      <w:r>
        <w:t xml:space="preserve">##   </w:t>
      </w:r>
      <w:proofErr w:type="spellStart"/>
      <w:proofErr w:type="gramStart"/>
      <w:r>
        <w:t>SD.Uncoached.Verbal</w:t>
      </w:r>
      <w:proofErr w:type="spellEnd"/>
      <w:proofErr w:type="gramEnd"/>
      <w:r>
        <w:t xml:space="preserve"> </w:t>
      </w:r>
      <w:proofErr w:type="spellStart"/>
      <w:r>
        <w:t>SD.Coached.Math</w:t>
      </w:r>
      <w:proofErr w:type="spellEnd"/>
      <w:r>
        <w:t xml:space="preserve"> </w:t>
      </w:r>
      <w:proofErr w:type="spellStart"/>
      <w:r>
        <w:t>SD.Coached.Verbal</w:t>
      </w:r>
      <w:proofErr w:type="spellEnd"/>
      <w:r>
        <w:t xml:space="preserve"> </w:t>
      </w:r>
      <w:proofErr w:type="spellStart"/>
      <w:r>
        <w:t>Cor.Math.Verbal</w:t>
      </w:r>
      <w:proofErr w:type="spellEnd"/>
    </w:p>
    <w:p w:rsidR="003B6BD4" w:rsidRDefault="003B6BD4" w:rsidP="003B6BD4">
      <w:pPr>
        <w:pStyle w:val="SourceCode"/>
      </w:pPr>
      <w:r>
        <w:t>## 1               102.4           102.5              78.5            0.66</w:t>
      </w:r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>## Calculate the sampling variances and covariance matrices</w:t>
      </w:r>
    </w:p>
    <w:p w:rsidR="003B6BD4" w:rsidRDefault="003B6BD4" w:rsidP="003B6BD4">
      <w:pPr>
        <w:pStyle w:val="SourceCode"/>
      </w:pPr>
      <w:proofErr w:type="spellStart"/>
      <w:r>
        <w:t>Uncoached.V</w:t>
      </w:r>
      <w:proofErr w:type="spellEnd"/>
      <w:r>
        <w:t xml:space="preserve"> &lt;- </w:t>
      </w:r>
      <w:proofErr w:type="gramStart"/>
      <w:r>
        <w:t>with(</w:t>
      </w:r>
      <w:proofErr w:type="spellStart"/>
      <w:proofErr w:type="gramEnd"/>
      <w:r>
        <w:t>mes</w:t>
      </w:r>
      <w:proofErr w:type="spellEnd"/>
      <w:r>
        <w:t>, vec2symMat(c(SD.Uncoached.Math^2,</w:t>
      </w:r>
    </w:p>
    <w:p w:rsidR="003B6BD4" w:rsidRDefault="003B6BD4" w:rsidP="003B6BD4">
      <w:pPr>
        <w:pStyle w:val="SourceCode"/>
      </w:pPr>
      <w:r>
        <w:lastRenderedPageBreak/>
        <w:t xml:space="preserve">                     </w:t>
      </w:r>
      <w:proofErr w:type="spellStart"/>
      <w:proofErr w:type="gramStart"/>
      <w:r>
        <w:t>SD.Uncoached.Math</w:t>
      </w:r>
      <w:proofErr w:type="spellEnd"/>
      <w:proofErr w:type="gramEnd"/>
      <w:r>
        <w:t>*</w:t>
      </w:r>
      <w:proofErr w:type="spellStart"/>
      <w:r>
        <w:t>Cor.Math.Verbal</w:t>
      </w:r>
      <w:proofErr w:type="spellEnd"/>
      <w:r>
        <w:t>*</w:t>
      </w:r>
      <w:proofErr w:type="spellStart"/>
      <w:r>
        <w:t>SD.Uncoached.Verbal</w:t>
      </w:r>
      <w:proofErr w:type="spellEnd"/>
      <w:r>
        <w:t xml:space="preserve">, </w:t>
      </w:r>
    </w:p>
    <w:p w:rsidR="003B6BD4" w:rsidRDefault="003B6BD4" w:rsidP="003B6BD4">
      <w:pPr>
        <w:pStyle w:val="SourceCode"/>
      </w:pPr>
      <w:r>
        <w:t xml:space="preserve">                                      </w:t>
      </w:r>
      <w:proofErr w:type="gramStart"/>
      <w:r>
        <w:t>SD.Uncoached.Verbal</w:t>
      </w:r>
      <w:proofErr w:type="gramEnd"/>
      <w:r>
        <w:t>^2)))</w:t>
      </w:r>
    </w:p>
    <w:p w:rsidR="003B6BD4" w:rsidRDefault="003B6BD4" w:rsidP="003B6BD4">
      <w:pPr>
        <w:pStyle w:val="SourceCode"/>
      </w:pPr>
      <w:proofErr w:type="spellStart"/>
      <w:r>
        <w:t>Uncoached.V</w:t>
      </w:r>
      <w:proofErr w:type="spellEnd"/>
    </w:p>
    <w:p w:rsidR="003B6BD4" w:rsidRDefault="003B6BD4" w:rsidP="003B6BD4">
      <w:pPr>
        <w:pStyle w:val="SourceCode"/>
      </w:pPr>
      <w:r>
        <w:t xml:space="preserve">##       </w:t>
      </w:r>
      <w:proofErr w:type="gramStart"/>
      <w:r>
        <w:t xml:space="preserve">   [</w:t>
      </w:r>
      <w:proofErr w:type="gramEnd"/>
      <w:r>
        <w:t>,1]      [,2]</w:t>
      </w:r>
    </w:p>
    <w:p w:rsidR="003B6BD4" w:rsidRDefault="003B6BD4" w:rsidP="003B6BD4">
      <w:pPr>
        <w:pStyle w:val="SourceCode"/>
      </w:pPr>
      <w:r>
        <w:t xml:space="preserve">## [1,] </w:t>
      </w:r>
      <w:proofErr w:type="gramStart"/>
      <w:r>
        <w:t>6988.960  5650.022</w:t>
      </w:r>
      <w:proofErr w:type="gramEnd"/>
    </w:p>
    <w:p w:rsidR="003B6BD4" w:rsidRDefault="003B6BD4" w:rsidP="003B6BD4">
      <w:pPr>
        <w:pStyle w:val="SourceCode"/>
      </w:pPr>
      <w:r>
        <w:t>## [2,] 5650.022 10485.760</w:t>
      </w:r>
    </w:p>
    <w:p w:rsidR="003B6BD4" w:rsidRDefault="003B6BD4" w:rsidP="003B6BD4">
      <w:pPr>
        <w:pStyle w:val="SourceCode"/>
      </w:pPr>
      <w:proofErr w:type="spellStart"/>
      <w:r>
        <w:t>Coached.V</w:t>
      </w:r>
      <w:proofErr w:type="spellEnd"/>
      <w:r>
        <w:t xml:space="preserve"> &lt;- </w:t>
      </w:r>
      <w:proofErr w:type="gramStart"/>
      <w:r>
        <w:t>with(</w:t>
      </w:r>
      <w:proofErr w:type="spellStart"/>
      <w:proofErr w:type="gramEnd"/>
      <w:r>
        <w:t>mes</w:t>
      </w:r>
      <w:proofErr w:type="spellEnd"/>
      <w:r>
        <w:t>, vec2symMat(c(SD.Coached.Math^2,</w:t>
      </w:r>
    </w:p>
    <w:p w:rsidR="003B6BD4" w:rsidRDefault="003B6BD4" w:rsidP="003B6BD4">
      <w:pPr>
        <w:pStyle w:val="SourceCode"/>
      </w:pPr>
      <w:r>
        <w:t xml:space="preserve">                     </w:t>
      </w:r>
      <w:proofErr w:type="spellStart"/>
      <w:proofErr w:type="gramStart"/>
      <w:r>
        <w:t>SD.Coached.Math</w:t>
      </w:r>
      <w:proofErr w:type="spellEnd"/>
      <w:proofErr w:type="gramEnd"/>
      <w:r>
        <w:t>*</w:t>
      </w:r>
      <w:proofErr w:type="spellStart"/>
      <w:r>
        <w:t>Cor.Math.Verbal</w:t>
      </w:r>
      <w:proofErr w:type="spellEnd"/>
      <w:r>
        <w:t>*</w:t>
      </w:r>
      <w:proofErr w:type="spellStart"/>
      <w:r>
        <w:t>SD.Coached.Verbal</w:t>
      </w:r>
      <w:proofErr w:type="spellEnd"/>
      <w:r>
        <w:t xml:space="preserve">, </w:t>
      </w:r>
    </w:p>
    <w:p w:rsidR="003B6BD4" w:rsidRDefault="003B6BD4" w:rsidP="003B6BD4">
      <w:pPr>
        <w:pStyle w:val="SourceCode"/>
      </w:pPr>
      <w:r>
        <w:t xml:space="preserve">                                    </w:t>
      </w:r>
      <w:proofErr w:type="gramStart"/>
      <w:r>
        <w:t>SD.Coached.Verbal</w:t>
      </w:r>
      <w:proofErr w:type="gramEnd"/>
      <w:r>
        <w:t>^2)))</w:t>
      </w:r>
    </w:p>
    <w:p w:rsidR="003B6BD4" w:rsidRDefault="003B6BD4" w:rsidP="003B6BD4">
      <w:pPr>
        <w:pStyle w:val="SourceCode"/>
      </w:pPr>
      <w:proofErr w:type="spellStart"/>
      <w:r>
        <w:t>Coached.V</w:t>
      </w:r>
      <w:proofErr w:type="spellEnd"/>
    </w:p>
    <w:p w:rsidR="003B6BD4" w:rsidRDefault="003B6BD4" w:rsidP="003B6BD4">
      <w:pPr>
        <w:pStyle w:val="SourceCode"/>
      </w:pPr>
      <w:r>
        <w:t xml:space="preserve">##        </w:t>
      </w:r>
      <w:proofErr w:type="gramStart"/>
      <w:r>
        <w:t xml:space="preserve">   [</w:t>
      </w:r>
      <w:proofErr w:type="gramEnd"/>
      <w:r>
        <w:t>,1]     [,2]</w:t>
      </w:r>
    </w:p>
    <w:p w:rsidR="003B6BD4" w:rsidRDefault="003B6BD4" w:rsidP="003B6BD4">
      <w:pPr>
        <w:pStyle w:val="SourceCode"/>
      </w:pPr>
      <w:r>
        <w:t>## [1,] 10506.250 5310.525</w:t>
      </w:r>
    </w:p>
    <w:p w:rsidR="003B6BD4" w:rsidRDefault="003B6BD4" w:rsidP="003B6BD4">
      <w:pPr>
        <w:pStyle w:val="SourceCode"/>
      </w:pPr>
      <w:r>
        <w:t>## [2</w:t>
      </w:r>
      <w:proofErr w:type="gramStart"/>
      <w:r>
        <w:t>,]  5310.525</w:t>
      </w:r>
      <w:proofErr w:type="gramEnd"/>
      <w:r>
        <w:t xml:space="preserve"> 6162.250</w:t>
      </w:r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>## MES assuming the homogeneity of covariance matrices</w:t>
      </w:r>
    </w:p>
    <w:p w:rsidR="003B6BD4" w:rsidRDefault="003B6BD4" w:rsidP="003B6BD4">
      <w:pPr>
        <w:pStyle w:val="SourceCode"/>
      </w:pPr>
      <w:proofErr w:type="gramStart"/>
      <w:r>
        <w:t>with(</w:t>
      </w:r>
      <w:proofErr w:type="spellStart"/>
      <w:proofErr w:type="gramEnd"/>
      <w:r>
        <w:t>mes</w:t>
      </w:r>
      <w:proofErr w:type="spellEnd"/>
      <w:r>
        <w:t xml:space="preserve">, </w:t>
      </w:r>
      <w:proofErr w:type="spellStart"/>
      <w:r>
        <w:t>smdMES</w:t>
      </w:r>
      <w:proofErr w:type="spellEnd"/>
      <w:r>
        <w:t>(m1=c(</w:t>
      </w:r>
      <w:proofErr w:type="spellStart"/>
      <w:r>
        <w:t>Mean.Uncoached.Math</w:t>
      </w:r>
      <w:proofErr w:type="spellEnd"/>
      <w:r>
        <w:t xml:space="preserve">, </w:t>
      </w:r>
      <w:proofErr w:type="spellStart"/>
      <w:r>
        <w:t>Mean.Uncoached.Verbal</w:t>
      </w:r>
      <w:proofErr w:type="spellEnd"/>
      <w:r>
        <w:t>),</w:t>
      </w:r>
    </w:p>
    <w:p w:rsidR="003B6BD4" w:rsidRDefault="003B6BD4" w:rsidP="003B6BD4">
      <w:pPr>
        <w:pStyle w:val="SourceCode"/>
      </w:pPr>
      <w:r>
        <w:t xml:space="preserve">                 m2=</w:t>
      </w:r>
      <w:proofErr w:type="gramStart"/>
      <w:r>
        <w:t>c(</w:t>
      </w:r>
      <w:proofErr w:type="spellStart"/>
      <w:proofErr w:type="gramEnd"/>
      <w:r>
        <w:t>Mean.Coached.Math</w:t>
      </w:r>
      <w:proofErr w:type="spellEnd"/>
      <w:r>
        <w:t xml:space="preserve">, </w:t>
      </w:r>
      <w:proofErr w:type="spellStart"/>
      <w:r>
        <w:t>Mean.Coached.Verbal</w:t>
      </w:r>
      <w:proofErr w:type="spellEnd"/>
      <w:r>
        <w:t>),</w:t>
      </w:r>
    </w:p>
    <w:p w:rsidR="003B6BD4" w:rsidRDefault="003B6BD4" w:rsidP="003B6BD4">
      <w:pPr>
        <w:pStyle w:val="SourceCode"/>
      </w:pPr>
      <w:r>
        <w:t xml:space="preserve">                 V1=</w:t>
      </w:r>
      <w:proofErr w:type="spellStart"/>
      <w:r>
        <w:t>Uncoached.V</w:t>
      </w:r>
      <w:proofErr w:type="spellEnd"/>
      <w:r>
        <w:t>, V2=</w:t>
      </w:r>
      <w:proofErr w:type="spellStart"/>
      <w:r>
        <w:t>Coached.V</w:t>
      </w:r>
      <w:proofErr w:type="spellEnd"/>
      <w:r>
        <w:t>,</w:t>
      </w:r>
    </w:p>
    <w:p w:rsidR="003B6BD4" w:rsidRDefault="003B6BD4" w:rsidP="003B6BD4">
      <w:pPr>
        <w:pStyle w:val="SourceCode"/>
      </w:pPr>
      <w:r>
        <w:t xml:space="preserve">                 n1=</w:t>
      </w:r>
      <w:proofErr w:type="spellStart"/>
      <w:r>
        <w:t>N.Uncoached</w:t>
      </w:r>
      <w:proofErr w:type="spellEnd"/>
      <w:r>
        <w:t>, n2=</w:t>
      </w:r>
      <w:proofErr w:type="spellStart"/>
      <w:r>
        <w:t>N.Coached</w:t>
      </w:r>
      <w:proofErr w:type="spellEnd"/>
      <w:r>
        <w:t>,</w:t>
      </w:r>
    </w:p>
    <w:p w:rsidR="003B6BD4" w:rsidRDefault="003B6BD4" w:rsidP="003B6BD4">
      <w:pPr>
        <w:pStyle w:val="SourceCode"/>
      </w:pPr>
      <w:r>
        <w:t xml:space="preserve">                 homogeneity="covariance", </w:t>
      </w:r>
      <w:proofErr w:type="spellStart"/>
      <w:proofErr w:type="gramStart"/>
      <w:r>
        <w:t>list.output</w:t>
      </w:r>
      <w:proofErr w:type="spellEnd"/>
      <w:proofErr w:type="gramEnd"/>
      <w:r>
        <w:t>=TRUE))</w:t>
      </w:r>
    </w:p>
    <w:p w:rsidR="003B6BD4" w:rsidRDefault="003B6BD4" w:rsidP="003B6BD4">
      <w:pPr>
        <w:pStyle w:val="SourceCode"/>
      </w:pPr>
      <w:r>
        <w:t>## $y</w:t>
      </w:r>
    </w:p>
    <w:p w:rsidR="003B6BD4" w:rsidRDefault="003B6BD4" w:rsidP="003B6BD4">
      <w:pPr>
        <w:pStyle w:val="SourceCode"/>
      </w:pPr>
      <w:r>
        <w:t xml:space="preserve">##        y1        y2 </w:t>
      </w:r>
    </w:p>
    <w:p w:rsidR="003B6BD4" w:rsidRDefault="003B6BD4" w:rsidP="003B6BD4">
      <w:pPr>
        <w:pStyle w:val="SourceCode"/>
      </w:pPr>
      <w:r>
        <w:t xml:space="preserve">## 1.1879574 0.6082841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$V</w:t>
      </w:r>
    </w:p>
    <w:p w:rsidR="003B6BD4" w:rsidRDefault="003B6BD4" w:rsidP="003B6BD4">
      <w:pPr>
        <w:pStyle w:val="SourceCode"/>
      </w:pPr>
      <w:r>
        <w:t>##            y1         y2</w:t>
      </w:r>
    </w:p>
    <w:p w:rsidR="003B6BD4" w:rsidRDefault="003B6BD4" w:rsidP="003B6BD4">
      <w:pPr>
        <w:pStyle w:val="SourceCode"/>
      </w:pPr>
      <w:r>
        <w:t>## y1 0.08768541 0.05088347</w:t>
      </w:r>
    </w:p>
    <w:p w:rsidR="003B6BD4" w:rsidRDefault="003B6BD4" w:rsidP="003B6BD4">
      <w:pPr>
        <w:pStyle w:val="SourceCode"/>
      </w:pPr>
      <w:r>
        <w:t>## y2 0.05088347 0.07821966</w:t>
      </w:r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>## Testing the assumption of homogeneity of variances</w:t>
      </w:r>
    </w:p>
    <w:p w:rsidR="003B6BD4" w:rsidRDefault="003B6BD4" w:rsidP="003B6BD4">
      <w:pPr>
        <w:pStyle w:val="SourceCode"/>
      </w:pPr>
      <w:r>
        <w:t xml:space="preserve">lavaan.3 &lt;- </w:t>
      </w:r>
      <w:proofErr w:type="gramStart"/>
      <w:r>
        <w:t>with(</w:t>
      </w:r>
      <w:proofErr w:type="spellStart"/>
      <w:proofErr w:type="gramEnd"/>
      <w:r>
        <w:t>mes</w:t>
      </w:r>
      <w:proofErr w:type="spellEnd"/>
      <w:r>
        <w:t xml:space="preserve">, </w:t>
      </w:r>
      <w:proofErr w:type="spellStart"/>
      <w:r>
        <w:t>smdMES</w:t>
      </w:r>
      <w:proofErr w:type="spellEnd"/>
      <w:r>
        <w:t>(m1=c(</w:t>
      </w:r>
      <w:proofErr w:type="spellStart"/>
      <w:r>
        <w:t>Mean.Uncoached.Math,Mean.Uncoached.Verbal</w:t>
      </w:r>
      <w:proofErr w:type="spellEnd"/>
      <w:r>
        <w:t>),</w:t>
      </w:r>
    </w:p>
    <w:p w:rsidR="003B6BD4" w:rsidRDefault="003B6BD4" w:rsidP="003B6BD4">
      <w:pPr>
        <w:pStyle w:val="SourceCode"/>
      </w:pPr>
      <w:r>
        <w:t xml:space="preserve">                             m2=</w:t>
      </w:r>
      <w:proofErr w:type="gramStart"/>
      <w:r>
        <w:t>c(</w:t>
      </w:r>
      <w:proofErr w:type="spellStart"/>
      <w:proofErr w:type="gramEnd"/>
      <w:r>
        <w:t>Mean.Coached.Math</w:t>
      </w:r>
      <w:proofErr w:type="spellEnd"/>
      <w:r>
        <w:t xml:space="preserve">, </w:t>
      </w:r>
      <w:proofErr w:type="spellStart"/>
      <w:r>
        <w:t>Mean.Coached.Verbal</w:t>
      </w:r>
      <w:proofErr w:type="spellEnd"/>
      <w:r>
        <w:t>),</w:t>
      </w:r>
    </w:p>
    <w:p w:rsidR="003B6BD4" w:rsidRDefault="003B6BD4" w:rsidP="003B6BD4">
      <w:pPr>
        <w:pStyle w:val="SourceCode"/>
      </w:pPr>
      <w:r>
        <w:t xml:space="preserve">                             V1=</w:t>
      </w:r>
      <w:proofErr w:type="spellStart"/>
      <w:r>
        <w:t>Uncoached.V</w:t>
      </w:r>
      <w:proofErr w:type="spellEnd"/>
      <w:r>
        <w:t xml:space="preserve">, </w:t>
      </w:r>
    </w:p>
    <w:p w:rsidR="003B6BD4" w:rsidRDefault="003B6BD4" w:rsidP="003B6BD4">
      <w:pPr>
        <w:pStyle w:val="SourceCode"/>
      </w:pPr>
      <w:r>
        <w:t xml:space="preserve">                             V2=</w:t>
      </w:r>
      <w:proofErr w:type="spellStart"/>
      <w:r>
        <w:t>Coached.V</w:t>
      </w:r>
      <w:proofErr w:type="spellEnd"/>
      <w:r>
        <w:t>,</w:t>
      </w:r>
    </w:p>
    <w:p w:rsidR="003B6BD4" w:rsidRDefault="003B6BD4" w:rsidP="003B6BD4">
      <w:pPr>
        <w:pStyle w:val="SourceCode"/>
      </w:pPr>
      <w:r>
        <w:t xml:space="preserve">                             n1=</w:t>
      </w:r>
      <w:proofErr w:type="spellStart"/>
      <w:r>
        <w:t>N.Uncoached</w:t>
      </w:r>
      <w:proofErr w:type="spellEnd"/>
      <w:r>
        <w:t xml:space="preserve">, </w:t>
      </w:r>
    </w:p>
    <w:p w:rsidR="003B6BD4" w:rsidRDefault="003B6BD4" w:rsidP="003B6BD4">
      <w:pPr>
        <w:pStyle w:val="SourceCode"/>
      </w:pPr>
      <w:r>
        <w:t xml:space="preserve">                             n2=</w:t>
      </w:r>
      <w:proofErr w:type="spellStart"/>
      <w:r>
        <w:t>N.Coached</w:t>
      </w:r>
      <w:proofErr w:type="spellEnd"/>
      <w:r>
        <w:t>,</w:t>
      </w:r>
    </w:p>
    <w:p w:rsidR="003B6BD4" w:rsidRDefault="003B6BD4" w:rsidP="003B6BD4">
      <w:pPr>
        <w:pStyle w:val="SourceCode"/>
      </w:pPr>
      <w:r>
        <w:t xml:space="preserve">                             homogeneity="covariance", </w:t>
      </w:r>
    </w:p>
    <w:p w:rsidR="003B6BD4" w:rsidRDefault="003B6BD4" w:rsidP="003B6BD4">
      <w:pPr>
        <w:pStyle w:val="SourceCode"/>
      </w:pPr>
      <w:r>
        <w:t xml:space="preserve">                             </w:t>
      </w:r>
      <w:proofErr w:type="spellStart"/>
      <w:proofErr w:type="gramStart"/>
      <w:r>
        <w:t>lavaan.output</w:t>
      </w:r>
      <w:proofErr w:type="spellEnd"/>
      <w:proofErr w:type="gramEnd"/>
      <w:r>
        <w:t>=TRUE))</w:t>
      </w:r>
    </w:p>
    <w:p w:rsidR="003B6BD4" w:rsidRDefault="003B6BD4" w:rsidP="003B6BD4">
      <w:pPr>
        <w:pStyle w:val="SourceCode"/>
      </w:pPr>
      <w:proofErr w:type="gramStart"/>
      <w:r>
        <w:t>summary(</w:t>
      </w:r>
      <w:proofErr w:type="gramEnd"/>
      <w:r>
        <w:t xml:space="preserve">lavaan.3, </w:t>
      </w:r>
      <w:proofErr w:type="spellStart"/>
      <w:r>
        <w:t>fit.measures</w:t>
      </w:r>
      <w:proofErr w:type="spellEnd"/>
      <w:r>
        <w:t>=TRUE)</w:t>
      </w:r>
    </w:p>
    <w:p w:rsidR="003B6BD4" w:rsidRDefault="003B6BD4" w:rsidP="003B6BD4">
      <w:pPr>
        <w:pStyle w:val="SourceCode"/>
      </w:pPr>
      <w:r>
        <w:t xml:space="preserve">## </w:t>
      </w:r>
      <w:proofErr w:type="spellStart"/>
      <w:r>
        <w:t>lavaan</w:t>
      </w:r>
      <w:proofErr w:type="spellEnd"/>
      <w:r>
        <w:t xml:space="preserve"> (0.5-23.1097) converged normally </w:t>
      </w:r>
      <w:proofErr w:type="gramStart"/>
      <w:r>
        <w:t>after  16</w:t>
      </w:r>
      <w:proofErr w:type="gramEnd"/>
      <w:r>
        <w:t xml:space="preserve"> iterations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  Number of observations per group         </w:t>
      </w:r>
    </w:p>
    <w:p w:rsidR="003B6BD4" w:rsidRDefault="003B6BD4" w:rsidP="003B6BD4">
      <w:pPr>
        <w:pStyle w:val="SourceCode"/>
      </w:pPr>
      <w:r>
        <w:t>##   Group 1                                           34</w:t>
      </w:r>
    </w:p>
    <w:p w:rsidR="003B6BD4" w:rsidRDefault="003B6BD4" w:rsidP="003B6BD4">
      <w:pPr>
        <w:pStyle w:val="SourceCode"/>
      </w:pPr>
      <w:r>
        <w:t>##   Group 2                                           21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Estimator                                         ML</w:t>
      </w:r>
    </w:p>
    <w:p w:rsidR="003B6BD4" w:rsidRDefault="003B6BD4" w:rsidP="003B6BD4">
      <w:pPr>
        <w:pStyle w:val="SourceCode"/>
      </w:pPr>
      <w:r>
        <w:t>##   Minimum Function Test Statistic                4.915</w:t>
      </w:r>
    </w:p>
    <w:p w:rsidR="003B6BD4" w:rsidRDefault="003B6BD4" w:rsidP="003B6BD4">
      <w:pPr>
        <w:pStyle w:val="SourceCode"/>
      </w:pPr>
      <w:r>
        <w:t>##   Degrees of freedom                                 3</w:t>
      </w:r>
    </w:p>
    <w:p w:rsidR="003B6BD4" w:rsidRDefault="003B6BD4" w:rsidP="003B6BD4">
      <w:pPr>
        <w:pStyle w:val="SourceCode"/>
      </w:pPr>
      <w:r>
        <w:t>##   P-value (Chi-</w:t>
      </w:r>
      <w:proofErr w:type="gramStart"/>
      <w:r>
        <w:t xml:space="preserve">square)   </w:t>
      </w:r>
      <w:proofErr w:type="gramEnd"/>
      <w:r>
        <w:t xml:space="preserve">                        0.178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Chi-square for each group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Group 1                                        1.790</w:t>
      </w:r>
    </w:p>
    <w:p w:rsidR="003B6BD4" w:rsidRDefault="003B6BD4" w:rsidP="003B6BD4">
      <w:pPr>
        <w:pStyle w:val="SourceCode"/>
      </w:pPr>
      <w:r>
        <w:t>##   Group 2                                        3.124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Model test baseline model:</w:t>
      </w:r>
    </w:p>
    <w:p w:rsidR="003B6BD4" w:rsidRDefault="003B6BD4" w:rsidP="003B6BD4">
      <w:pPr>
        <w:pStyle w:val="SourceCode"/>
      </w:pPr>
      <w:r>
        <w:lastRenderedPageBreak/>
        <w:t xml:space="preserve">## </w:t>
      </w:r>
    </w:p>
    <w:p w:rsidR="003B6BD4" w:rsidRDefault="003B6BD4" w:rsidP="003B6BD4">
      <w:pPr>
        <w:pStyle w:val="SourceCode"/>
      </w:pPr>
      <w:r>
        <w:t>##   Minimum Function Test Statistic               31.460</w:t>
      </w:r>
    </w:p>
    <w:p w:rsidR="003B6BD4" w:rsidRDefault="003B6BD4" w:rsidP="003B6BD4">
      <w:pPr>
        <w:pStyle w:val="SourceCode"/>
      </w:pPr>
      <w:r>
        <w:t>##   Degrees of freedom                                 2</w:t>
      </w:r>
    </w:p>
    <w:p w:rsidR="003B6BD4" w:rsidRDefault="003B6BD4" w:rsidP="003B6BD4">
      <w:pPr>
        <w:pStyle w:val="SourceCode"/>
      </w:pPr>
      <w:r>
        <w:t>##   P-value                                    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User model versus baseline model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Comparative Fit Index (</w:t>
      </w:r>
      <w:proofErr w:type="gramStart"/>
      <w:r>
        <w:t xml:space="preserve">CFI)   </w:t>
      </w:r>
      <w:proofErr w:type="gramEnd"/>
      <w:r>
        <w:t xml:space="preserve">                 0.935</w:t>
      </w:r>
    </w:p>
    <w:p w:rsidR="003B6BD4" w:rsidRDefault="003B6BD4" w:rsidP="003B6BD4">
      <w:pPr>
        <w:pStyle w:val="SourceCode"/>
      </w:pPr>
      <w:r>
        <w:t>##   Tucker-Lewis Index (</w:t>
      </w:r>
      <w:proofErr w:type="gramStart"/>
      <w:r>
        <w:t xml:space="preserve">TLI)   </w:t>
      </w:r>
      <w:proofErr w:type="gramEnd"/>
      <w:r>
        <w:t xml:space="preserve">                    0.957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Loglikelihood and Information Criteria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Loglikelihood user model (H0)               -639.531</w:t>
      </w:r>
    </w:p>
    <w:p w:rsidR="003B6BD4" w:rsidRDefault="003B6BD4" w:rsidP="003B6BD4">
      <w:pPr>
        <w:pStyle w:val="SourceCode"/>
      </w:pPr>
      <w:r>
        <w:t>##   Loglikelihood unrestricted model (H1)       -637.073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Number of free parameters                          7</w:t>
      </w:r>
    </w:p>
    <w:p w:rsidR="003B6BD4" w:rsidRDefault="003B6BD4" w:rsidP="003B6BD4">
      <w:pPr>
        <w:pStyle w:val="SourceCode"/>
      </w:pPr>
      <w:r>
        <w:t>##   Akaike (</w:t>
      </w:r>
      <w:proofErr w:type="gramStart"/>
      <w:r>
        <w:t xml:space="preserve">AIC)   </w:t>
      </w:r>
      <w:proofErr w:type="gramEnd"/>
      <w:r>
        <w:t xml:space="preserve">                             1293.061</w:t>
      </w:r>
    </w:p>
    <w:p w:rsidR="003B6BD4" w:rsidRDefault="003B6BD4" w:rsidP="003B6BD4">
      <w:pPr>
        <w:pStyle w:val="SourceCode"/>
      </w:pPr>
      <w:r>
        <w:t>##   Bayesian (</w:t>
      </w:r>
      <w:proofErr w:type="gramStart"/>
      <w:r>
        <w:t xml:space="preserve">BIC)   </w:t>
      </w:r>
      <w:proofErr w:type="gramEnd"/>
      <w:r>
        <w:t xml:space="preserve">                           1307.112</w:t>
      </w:r>
    </w:p>
    <w:p w:rsidR="003B6BD4" w:rsidRDefault="003B6BD4" w:rsidP="003B6BD4">
      <w:pPr>
        <w:pStyle w:val="SourceCode"/>
      </w:pPr>
      <w:r>
        <w:t>##   Sample-size adjusted Bayesian (</w:t>
      </w:r>
      <w:proofErr w:type="gramStart"/>
      <w:r>
        <w:t xml:space="preserve">BIC)   </w:t>
      </w:r>
      <w:proofErr w:type="gramEnd"/>
      <w:r>
        <w:t xml:space="preserve">      1285.116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Root Mean Square Error of Approximation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RMSEA                                          0.152</w:t>
      </w:r>
    </w:p>
    <w:p w:rsidR="003B6BD4" w:rsidRDefault="003B6BD4" w:rsidP="003B6BD4">
      <w:pPr>
        <w:pStyle w:val="SourceCode"/>
      </w:pPr>
      <w:r>
        <w:t xml:space="preserve">##   90 Percent Confidence Interval          </w:t>
      </w:r>
      <w:proofErr w:type="gramStart"/>
      <w:r>
        <w:t>0.000  0.385</w:t>
      </w:r>
      <w:proofErr w:type="gramEnd"/>
    </w:p>
    <w:p w:rsidR="003B6BD4" w:rsidRDefault="003B6BD4" w:rsidP="003B6BD4">
      <w:pPr>
        <w:pStyle w:val="SourceCode"/>
      </w:pPr>
      <w:r>
        <w:t>##   P-value RMSEA &lt;= 0.05                          0.204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Standardized Root Mean Square Residual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lastRenderedPageBreak/>
        <w:t>##   SRMR                                           0.151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Parameter Estimates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  Information                                 Expected</w:t>
      </w:r>
    </w:p>
    <w:p w:rsidR="003B6BD4" w:rsidRDefault="003B6BD4" w:rsidP="003B6BD4">
      <w:pPr>
        <w:pStyle w:val="SourceCode"/>
      </w:pPr>
      <w:r>
        <w:t>##   Standard Errors                             Standard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Group 1 [Group 1]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Latent Variabl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lat1 =~                                             </w:t>
      </w:r>
    </w:p>
    <w:p w:rsidR="003B6BD4" w:rsidRDefault="003B6BD4" w:rsidP="003B6BD4">
      <w:pPr>
        <w:pStyle w:val="SourceCode"/>
      </w:pPr>
      <w:r>
        <w:t xml:space="preserve">##     x1   </w:t>
      </w:r>
      <w:proofErr w:type="gramStart"/>
      <w:r>
        <w:t xml:space="preserve">   (</w:t>
      </w:r>
      <w:proofErr w:type="gramEnd"/>
      <w:r>
        <w:t>s1_1)   91.279    8.703   10.488    0.000</w:t>
      </w:r>
    </w:p>
    <w:p w:rsidR="003B6BD4" w:rsidRDefault="003B6BD4" w:rsidP="003B6BD4">
      <w:pPr>
        <w:pStyle w:val="SourceCode"/>
      </w:pPr>
      <w:r>
        <w:t xml:space="preserve">##   lat2 =~                                             </w:t>
      </w:r>
    </w:p>
    <w:p w:rsidR="003B6BD4" w:rsidRDefault="003B6BD4" w:rsidP="003B6BD4">
      <w:pPr>
        <w:pStyle w:val="SourceCode"/>
      </w:pPr>
      <w:r>
        <w:t xml:space="preserve">##     x2   </w:t>
      </w:r>
      <w:proofErr w:type="gramStart"/>
      <w:r>
        <w:t xml:space="preserve">   (</w:t>
      </w:r>
      <w:proofErr w:type="gramEnd"/>
      <w:r>
        <w:t>s2_1)   93.994    8.962   10.488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Co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lat1 ~~                                             </w:t>
      </w:r>
    </w:p>
    <w:p w:rsidR="003B6BD4" w:rsidRDefault="003B6BD4" w:rsidP="003B6BD4">
      <w:pPr>
        <w:pStyle w:val="SourceCode"/>
      </w:pPr>
      <w:r>
        <w:t xml:space="preserve">##     lat2 </w:t>
      </w:r>
      <w:proofErr w:type="gramStart"/>
      <w:r>
        <w:t xml:space="preserve">   (</w:t>
      </w:r>
      <w:proofErr w:type="gramEnd"/>
      <w:r>
        <w:t>.p9.)    0.643    0.079    8.143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Intercept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   .x1      (m1_1)  510.000   15.654   32.579    0.000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>##    .x2      (m2_1)  503.000   16.120   31.204    0.000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 xml:space="preserve">##     lat1              0.000                           </w:t>
      </w:r>
    </w:p>
    <w:p w:rsidR="003B6BD4" w:rsidRPr="003B6BD4" w:rsidRDefault="003B6BD4" w:rsidP="003B6BD4">
      <w:pPr>
        <w:pStyle w:val="SourceCode"/>
        <w:rPr>
          <w:lang w:val="fr-CH"/>
        </w:rPr>
      </w:pPr>
      <w:r w:rsidRPr="003B6BD4">
        <w:rPr>
          <w:lang w:val="fr-CH"/>
        </w:rPr>
        <w:t xml:space="preserve">##     lat2              0.000                           </w:t>
      </w:r>
    </w:p>
    <w:p w:rsidR="003B6BD4" w:rsidRDefault="003B6BD4" w:rsidP="003B6BD4">
      <w:pPr>
        <w:pStyle w:val="SourceCode"/>
      </w:pPr>
      <w:r>
        <w:lastRenderedPageBreak/>
        <w:t xml:space="preserve">## </w:t>
      </w:r>
    </w:p>
    <w:p w:rsidR="003B6BD4" w:rsidRDefault="003B6BD4" w:rsidP="003B6BD4">
      <w:pPr>
        <w:pStyle w:val="SourceCode"/>
      </w:pPr>
      <w:r>
        <w:t>## 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1                0.000                           </w:t>
      </w:r>
    </w:p>
    <w:p w:rsidR="003B6BD4" w:rsidRDefault="003B6BD4" w:rsidP="003B6BD4">
      <w:pPr>
        <w:pStyle w:val="SourceCode"/>
      </w:pPr>
      <w:r>
        <w:t xml:space="preserve">##    .x2                0.000                           </w:t>
      </w:r>
    </w:p>
    <w:p w:rsidR="003B6BD4" w:rsidRDefault="003B6BD4" w:rsidP="003B6BD4">
      <w:pPr>
        <w:pStyle w:val="SourceCode"/>
      </w:pPr>
      <w:r>
        <w:t xml:space="preserve">##     lat1              1.000                           </w:t>
      </w:r>
    </w:p>
    <w:p w:rsidR="003B6BD4" w:rsidRDefault="003B6BD4" w:rsidP="003B6BD4">
      <w:pPr>
        <w:pStyle w:val="SourceCode"/>
      </w:pPr>
      <w:r>
        <w:t xml:space="preserve">##     lat2              1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Group 2 [Group 2]: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Latent Variabl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lat1 =~                                             </w:t>
      </w:r>
    </w:p>
    <w:p w:rsidR="003B6BD4" w:rsidRDefault="003B6BD4" w:rsidP="003B6BD4">
      <w:pPr>
        <w:pStyle w:val="SourceCode"/>
      </w:pPr>
      <w:r>
        <w:t xml:space="preserve">##     x1   </w:t>
      </w:r>
      <w:proofErr w:type="gramStart"/>
      <w:r>
        <w:t xml:space="preserve">   (</w:t>
      </w:r>
      <w:proofErr w:type="gramEnd"/>
      <w:r>
        <w:t>s1_1)   91.279    8.703   10.488    0.000</w:t>
      </w:r>
    </w:p>
    <w:p w:rsidR="003B6BD4" w:rsidRDefault="003B6BD4" w:rsidP="003B6BD4">
      <w:pPr>
        <w:pStyle w:val="SourceCode"/>
      </w:pPr>
      <w:r>
        <w:t xml:space="preserve">##   lat2 =~                                             </w:t>
      </w:r>
    </w:p>
    <w:p w:rsidR="003B6BD4" w:rsidRDefault="003B6BD4" w:rsidP="003B6BD4">
      <w:pPr>
        <w:pStyle w:val="SourceCode"/>
      </w:pPr>
      <w:r>
        <w:t xml:space="preserve">##     x2   </w:t>
      </w:r>
      <w:proofErr w:type="gramStart"/>
      <w:r>
        <w:t xml:space="preserve">   (</w:t>
      </w:r>
      <w:proofErr w:type="gramEnd"/>
      <w:r>
        <w:t>s2_1)   93.994    8.962   10.488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Co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lat1 ~~                                             </w:t>
      </w:r>
    </w:p>
    <w:p w:rsidR="003B6BD4" w:rsidRDefault="003B6BD4" w:rsidP="003B6BD4">
      <w:pPr>
        <w:pStyle w:val="SourceCode"/>
      </w:pPr>
      <w:r>
        <w:t xml:space="preserve">##     lat2 </w:t>
      </w:r>
      <w:proofErr w:type="gramStart"/>
      <w:r>
        <w:t xml:space="preserve">   (</w:t>
      </w:r>
      <w:proofErr w:type="gramEnd"/>
      <w:r>
        <w:t>.p9.)    0.643    0.079    8.143    0.000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Intercept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1   </w:t>
      </w:r>
      <w:proofErr w:type="gramStart"/>
      <w:r>
        <w:t xml:space="preserve">   (</w:t>
      </w:r>
      <w:proofErr w:type="gramEnd"/>
      <w:r>
        <w:t>m1_2)  620.000   19.919   31.126    0.000</w:t>
      </w:r>
    </w:p>
    <w:p w:rsidR="003B6BD4" w:rsidRDefault="003B6BD4" w:rsidP="003B6BD4">
      <w:pPr>
        <w:pStyle w:val="SourceCode"/>
      </w:pPr>
      <w:r>
        <w:t xml:space="preserve">##    .x2   </w:t>
      </w:r>
      <w:proofErr w:type="gramStart"/>
      <w:r>
        <w:t xml:space="preserve">   (</w:t>
      </w:r>
      <w:proofErr w:type="gramEnd"/>
      <w:r>
        <w:t>m2_2)  561.000   20.511   27.351    0.000</w:t>
      </w:r>
    </w:p>
    <w:p w:rsidR="003B6BD4" w:rsidRDefault="003B6BD4" w:rsidP="003B6BD4">
      <w:pPr>
        <w:pStyle w:val="SourceCode"/>
      </w:pPr>
      <w:r>
        <w:t xml:space="preserve">##     lat1              0.000                           </w:t>
      </w:r>
    </w:p>
    <w:p w:rsidR="003B6BD4" w:rsidRDefault="003B6BD4" w:rsidP="003B6BD4">
      <w:pPr>
        <w:pStyle w:val="SourceCode"/>
      </w:pPr>
      <w:r>
        <w:lastRenderedPageBreak/>
        <w:t xml:space="preserve">##     lat2              0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Variance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 xml:space="preserve">##    .x1                0.000                           </w:t>
      </w:r>
    </w:p>
    <w:p w:rsidR="003B6BD4" w:rsidRDefault="003B6BD4" w:rsidP="003B6BD4">
      <w:pPr>
        <w:pStyle w:val="SourceCode"/>
      </w:pPr>
      <w:r>
        <w:t xml:space="preserve">##    .x2                0.000                           </w:t>
      </w:r>
    </w:p>
    <w:p w:rsidR="003B6BD4" w:rsidRDefault="003B6BD4" w:rsidP="003B6BD4">
      <w:pPr>
        <w:pStyle w:val="SourceCode"/>
      </w:pPr>
      <w:r>
        <w:t xml:space="preserve">##     lat1              1.000                           </w:t>
      </w:r>
    </w:p>
    <w:p w:rsidR="003B6BD4" w:rsidRDefault="003B6BD4" w:rsidP="003B6BD4">
      <w:pPr>
        <w:pStyle w:val="SourceCode"/>
      </w:pPr>
      <w:r>
        <w:t xml:space="preserve">##     lat2              1.000                          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Defined Parameters:</w:t>
      </w:r>
    </w:p>
    <w:p w:rsidR="003B6BD4" w:rsidRDefault="003B6BD4" w:rsidP="003B6BD4">
      <w:pPr>
        <w:pStyle w:val="SourceCode"/>
      </w:pPr>
      <w:r>
        <w:t xml:space="preserve">##                    </w:t>
      </w:r>
      <w:proofErr w:type="gramStart"/>
      <w:r>
        <w:t xml:space="preserve">Estimate  </w:t>
      </w:r>
      <w:proofErr w:type="spellStart"/>
      <w:r>
        <w:t>Std.Err</w:t>
      </w:r>
      <w:proofErr w:type="spellEnd"/>
      <w:proofErr w:type="gramEnd"/>
      <w:r>
        <w:t xml:space="preserve">  z-value  P(&gt;|z|)</w:t>
      </w:r>
    </w:p>
    <w:p w:rsidR="003B6BD4" w:rsidRDefault="003B6BD4" w:rsidP="003B6BD4">
      <w:pPr>
        <w:pStyle w:val="SourceCode"/>
      </w:pPr>
      <w:r>
        <w:t>##     y1                1.188    0.296    4.012    0.000</w:t>
      </w:r>
    </w:p>
    <w:p w:rsidR="003B6BD4" w:rsidRDefault="003B6BD4" w:rsidP="003B6BD4">
      <w:pPr>
        <w:pStyle w:val="SourceCode"/>
      </w:pPr>
      <w:r>
        <w:t>##     y2                0.608    0.280    2.175    0.030</w:t>
      </w:r>
    </w:p>
    <w:p w:rsidR="003B6BD4" w:rsidRDefault="003B6BD4" w:rsidP="003B6BD4">
      <w:pPr>
        <w:pStyle w:val="SourceCode"/>
      </w:pPr>
    </w:p>
    <w:p w:rsidR="003B6BD4" w:rsidRDefault="003B6BD4" w:rsidP="003B6BD4">
      <w:pPr>
        <w:pStyle w:val="SourceCode"/>
      </w:pPr>
      <w:r>
        <w:t>## MES without the assuming homogeneity of variances</w:t>
      </w:r>
    </w:p>
    <w:p w:rsidR="003B6BD4" w:rsidRDefault="003B6BD4" w:rsidP="003B6BD4">
      <w:pPr>
        <w:pStyle w:val="SourceCode"/>
      </w:pPr>
      <w:proofErr w:type="gramStart"/>
      <w:r>
        <w:t>with(</w:t>
      </w:r>
      <w:proofErr w:type="spellStart"/>
      <w:proofErr w:type="gramEnd"/>
      <w:r>
        <w:t>mes</w:t>
      </w:r>
      <w:proofErr w:type="spellEnd"/>
      <w:r>
        <w:t xml:space="preserve">, </w:t>
      </w:r>
      <w:proofErr w:type="spellStart"/>
      <w:r>
        <w:t>smdMES</w:t>
      </w:r>
      <w:proofErr w:type="spellEnd"/>
      <w:r>
        <w:t>(m1=c(</w:t>
      </w:r>
      <w:proofErr w:type="spellStart"/>
      <w:r>
        <w:t>Mean.Uncoached.Math</w:t>
      </w:r>
      <w:proofErr w:type="spellEnd"/>
      <w:r>
        <w:t xml:space="preserve">, </w:t>
      </w:r>
      <w:proofErr w:type="spellStart"/>
      <w:r>
        <w:t>Mean.Uncoached.Verbal</w:t>
      </w:r>
      <w:proofErr w:type="spellEnd"/>
      <w:r>
        <w:t>),</w:t>
      </w:r>
    </w:p>
    <w:p w:rsidR="003B6BD4" w:rsidRDefault="003B6BD4" w:rsidP="003B6BD4">
      <w:pPr>
        <w:pStyle w:val="SourceCode"/>
      </w:pPr>
      <w:r>
        <w:t xml:space="preserve">                 m2=</w:t>
      </w:r>
      <w:proofErr w:type="gramStart"/>
      <w:r>
        <w:t>c(</w:t>
      </w:r>
      <w:proofErr w:type="spellStart"/>
      <w:proofErr w:type="gramEnd"/>
      <w:r>
        <w:t>Mean.Coached.Math</w:t>
      </w:r>
      <w:proofErr w:type="spellEnd"/>
      <w:r>
        <w:t xml:space="preserve">, </w:t>
      </w:r>
      <w:proofErr w:type="spellStart"/>
      <w:r>
        <w:t>Mean.Coached.Verbal</w:t>
      </w:r>
      <w:proofErr w:type="spellEnd"/>
      <w:r>
        <w:t>),</w:t>
      </w:r>
    </w:p>
    <w:p w:rsidR="003B6BD4" w:rsidRDefault="003B6BD4" w:rsidP="003B6BD4">
      <w:pPr>
        <w:pStyle w:val="SourceCode"/>
      </w:pPr>
      <w:r>
        <w:t xml:space="preserve">                 V1=</w:t>
      </w:r>
      <w:proofErr w:type="spellStart"/>
      <w:r>
        <w:t>Uncoached.V</w:t>
      </w:r>
      <w:proofErr w:type="spellEnd"/>
      <w:r>
        <w:t>, V2=</w:t>
      </w:r>
      <w:proofErr w:type="spellStart"/>
      <w:r>
        <w:t>Coached.V</w:t>
      </w:r>
      <w:proofErr w:type="spellEnd"/>
      <w:r>
        <w:t>,</w:t>
      </w:r>
    </w:p>
    <w:p w:rsidR="003B6BD4" w:rsidRDefault="003B6BD4" w:rsidP="003B6BD4">
      <w:pPr>
        <w:pStyle w:val="SourceCode"/>
      </w:pPr>
      <w:r>
        <w:t xml:space="preserve">                 n1=</w:t>
      </w:r>
      <w:proofErr w:type="spellStart"/>
      <w:r>
        <w:t>N.Uncoached</w:t>
      </w:r>
      <w:proofErr w:type="spellEnd"/>
      <w:r>
        <w:t>, n2=</w:t>
      </w:r>
      <w:proofErr w:type="spellStart"/>
      <w:r>
        <w:t>N.Coached</w:t>
      </w:r>
      <w:proofErr w:type="spellEnd"/>
      <w:r>
        <w:t>,</w:t>
      </w:r>
    </w:p>
    <w:p w:rsidR="003B6BD4" w:rsidRDefault="003B6BD4" w:rsidP="003B6BD4">
      <w:pPr>
        <w:pStyle w:val="SourceCode"/>
      </w:pPr>
      <w:r>
        <w:t xml:space="preserve">                 homogeneity="none", </w:t>
      </w:r>
      <w:proofErr w:type="spellStart"/>
      <w:proofErr w:type="gramStart"/>
      <w:r>
        <w:t>list.output</w:t>
      </w:r>
      <w:proofErr w:type="spellEnd"/>
      <w:proofErr w:type="gramEnd"/>
      <w:r>
        <w:t>=TRUE))</w:t>
      </w:r>
    </w:p>
    <w:p w:rsidR="003B6BD4" w:rsidRDefault="003B6BD4" w:rsidP="003B6BD4">
      <w:pPr>
        <w:pStyle w:val="SourceCode"/>
      </w:pPr>
      <w:r>
        <w:t>## $y</w:t>
      </w:r>
    </w:p>
    <w:p w:rsidR="003B6BD4" w:rsidRDefault="003B6BD4" w:rsidP="003B6BD4">
      <w:pPr>
        <w:pStyle w:val="SourceCode"/>
      </w:pPr>
      <w:r>
        <w:t xml:space="preserve">##        y1        y2 </w:t>
      </w:r>
    </w:p>
    <w:p w:rsidR="003B6BD4" w:rsidRDefault="003B6BD4" w:rsidP="003B6BD4">
      <w:pPr>
        <w:pStyle w:val="SourceCode"/>
      </w:pPr>
      <w:r>
        <w:t xml:space="preserve">## 1.2970816 0.5583531 </w:t>
      </w:r>
    </w:p>
    <w:p w:rsidR="003B6BD4" w:rsidRDefault="003B6BD4" w:rsidP="003B6BD4">
      <w:pPr>
        <w:pStyle w:val="SourceCode"/>
      </w:pPr>
      <w:r>
        <w:t xml:space="preserve">## </w:t>
      </w:r>
    </w:p>
    <w:p w:rsidR="003B6BD4" w:rsidRDefault="003B6BD4" w:rsidP="003B6BD4">
      <w:pPr>
        <w:pStyle w:val="SourceCode"/>
      </w:pPr>
      <w:r>
        <w:t>## $V</w:t>
      </w:r>
    </w:p>
    <w:p w:rsidR="003B6BD4" w:rsidRDefault="003B6BD4" w:rsidP="003B6BD4">
      <w:pPr>
        <w:pStyle w:val="SourceCode"/>
      </w:pPr>
      <w:r>
        <w:t>##            y1         y2</w:t>
      </w:r>
    </w:p>
    <w:p w:rsidR="003B6BD4" w:rsidRDefault="003B6BD4" w:rsidP="003B6BD4">
      <w:pPr>
        <w:pStyle w:val="SourceCode"/>
      </w:pPr>
      <w:r>
        <w:t>## y1 0.12288573 0.05220909</w:t>
      </w:r>
    </w:p>
    <w:p w:rsidR="00C22F49" w:rsidRDefault="003B6BD4" w:rsidP="003B6BD4">
      <w:pPr>
        <w:pStyle w:val="SourceCode"/>
      </w:pPr>
      <w:r>
        <w:t>## y2 0.05220909 0.06036059</w:t>
      </w:r>
      <w:bookmarkStart w:id="2" w:name="_GoBack"/>
      <w:bookmarkEnd w:id="2"/>
    </w:p>
    <w:sectPr w:rsidR="00C22F49" w:rsidSect="00E83BE3">
      <w:headerReference w:type="default" r:id="rId4"/>
      <w:pgSz w:w="12240" w:h="15840" w:code="1"/>
      <w:pgMar w:top="1440" w:right="1440" w:bottom="1440" w:left="1440" w:header="720" w:footer="720" w:gutter="0"/>
      <w:pgNumType w:start="2"/>
      <w:cols w:space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2D85" w:rsidRPr="00FE5972" w:rsidRDefault="003B6BD4" w:rsidP="00E4793A">
    <w:pPr>
      <w:pStyle w:val="Header"/>
      <w:tabs>
        <w:tab w:val="clear" w:pos="8640"/>
        <w:tab w:val="right" w:pos="9180"/>
      </w:tabs>
      <w:jc w:val="left"/>
    </w:pPr>
    <w:r>
      <w:t>Computing Multivariate Effect Size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4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6BD4"/>
    <w:rsid w:val="0030492B"/>
    <w:rsid w:val="003B6BD4"/>
    <w:rsid w:val="00AA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D40D4"/>
  <w15:chartTrackingRefBased/>
  <w15:docId w15:val="{6ADF2A7F-02FE-4709-A3CF-DA4003A68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6B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3B6BD4"/>
    <w:pPr>
      <w:keepNext/>
      <w:tabs>
        <w:tab w:val="right" w:pos="8640"/>
      </w:tabs>
      <w:spacing w:line="480" w:lineRule="auto"/>
      <w:jc w:val="center"/>
      <w:outlineLvl w:val="0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6BD4"/>
    <w:rPr>
      <w:rFonts w:ascii="Times New Roman" w:eastAsia="Times New Roman" w:hAnsi="Times New Roman" w:cs="Times New Roman"/>
      <w:sz w:val="24"/>
    </w:rPr>
  </w:style>
  <w:style w:type="paragraph" w:styleId="Header">
    <w:name w:val="header"/>
    <w:basedOn w:val="Normal"/>
    <w:link w:val="HeaderChar"/>
    <w:rsid w:val="003B6BD4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basedOn w:val="DefaultParagraphFont"/>
    <w:link w:val="Header"/>
    <w:rsid w:val="003B6BD4"/>
    <w:rPr>
      <w:rFonts w:ascii="Times New Roman" w:eastAsia="Times New Roman" w:hAnsi="Times New Roman" w:cs="Times New Roman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3B6BD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B6BD4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sz w:val="22"/>
      <w:szCs w:val="22"/>
    </w:rPr>
  </w:style>
  <w:style w:type="character" w:customStyle="1" w:styleId="KeywordTok">
    <w:name w:val="KeywordTok"/>
    <w:basedOn w:val="VerbatimChar"/>
    <w:rsid w:val="003B6BD4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3B6BD4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3B6BD4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3B6BD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B6BD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074</Words>
  <Characters>1182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iers</dc:creator>
  <cp:keywords/>
  <dc:description/>
  <cp:lastModifiedBy>Frontiers</cp:lastModifiedBy>
  <cp:revision>1</cp:revision>
  <dcterms:created xsi:type="dcterms:W3CDTF">2018-07-23T12:26:00Z</dcterms:created>
  <dcterms:modified xsi:type="dcterms:W3CDTF">2018-07-23T12:27:00Z</dcterms:modified>
</cp:coreProperties>
</file>